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570BE4" w14:textId="144D4F74" w:rsidR="007F3DBF" w:rsidRDefault="007F3DBF" w:rsidP="00361933">
      <w:pPr>
        <w:jc w:val="center"/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KWAME NKRUMAH UNIVERSITY OF SCIENCE AND TECHNOLOGY, KUMASI</w:t>
      </w:r>
    </w:p>
    <w:p w14:paraId="78DD1F42" w14:textId="29E7027C" w:rsidR="006F480B" w:rsidRPr="00361933" w:rsidRDefault="006F480B" w:rsidP="00361933">
      <w:pPr>
        <w:jc w:val="center"/>
        <w:rPr>
          <w:sz w:val="40"/>
          <w:szCs w:val="40"/>
          <w:lang w:val="en-US"/>
        </w:rPr>
      </w:pPr>
      <w:r w:rsidRPr="00361933">
        <w:rPr>
          <w:sz w:val="40"/>
          <w:szCs w:val="40"/>
          <w:lang w:val="en-US"/>
        </w:rPr>
        <w:t>GROUP 7 AIRCRAFT VEHICLE DESIGN PROJECT</w:t>
      </w:r>
    </w:p>
    <w:p w14:paraId="0785BBE6" w14:textId="310689DD" w:rsidR="00361933" w:rsidRPr="00C60676" w:rsidRDefault="00361933" w:rsidP="00C60676">
      <w:pPr>
        <w:jc w:val="center"/>
        <w:rPr>
          <w:sz w:val="40"/>
          <w:szCs w:val="40"/>
          <w:lang w:val="en-US"/>
        </w:rPr>
      </w:pPr>
      <w:r w:rsidRPr="00361933">
        <w:rPr>
          <w:sz w:val="40"/>
          <w:szCs w:val="40"/>
          <w:lang w:val="en-US"/>
        </w:rPr>
        <w:t>PYTHON PROGRAMMING PROJECT 2</w:t>
      </w:r>
    </w:p>
    <w:p w14:paraId="54FDBC30" w14:textId="77777777" w:rsidR="00361933" w:rsidRDefault="00361933" w:rsidP="00361933">
      <w:pPr>
        <w:rPr>
          <w:lang w:val="en-US"/>
        </w:rPr>
      </w:pPr>
    </w:p>
    <w:p w14:paraId="68F84689" w14:textId="206DD192" w:rsidR="00024C07" w:rsidRDefault="00024C07" w:rsidP="00361933">
      <w:pPr>
        <w:rPr>
          <w:lang w:val="en-US"/>
        </w:rPr>
      </w:pPr>
      <w:r>
        <w:rPr>
          <w:lang w:val="en-US"/>
        </w:rPr>
        <w:t>Project Description</w:t>
      </w:r>
    </w:p>
    <w:p w14:paraId="11CF6F63" w14:textId="2F0EC64D" w:rsidR="00024C07" w:rsidRDefault="00024C07" w:rsidP="00361933">
      <w:pPr>
        <w:rPr>
          <w:lang w:val="en-US"/>
        </w:rPr>
      </w:pPr>
      <w:r>
        <w:rPr>
          <w:lang w:val="en-US"/>
        </w:rPr>
        <w:t>The project tasked us to take the user’s inputs on range, endurance, payloads, and aircraft type. The use those values to estimate the weight of the aircraft, RDT&amp;E + flyaway cost, the wing sizing, the fuselage sizing, maximum thrust, and engine sizing.</w:t>
      </w:r>
    </w:p>
    <w:p w14:paraId="70B513A6" w14:textId="54F94130" w:rsidR="00E82494" w:rsidRDefault="00E82494" w:rsidP="00361933">
      <w:pPr>
        <w:rPr>
          <w:lang w:val="en-US"/>
        </w:rPr>
      </w:pPr>
      <w:r>
        <w:rPr>
          <w:lang w:val="en-US"/>
        </w:rPr>
        <w:t>Disclaimer: All values and assumptions were based on Daniel Raymer’s textbook Aircraft Design: A conceptual approach. However, it must be treated as an academic exercise.</w:t>
      </w:r>
    </w:p>
    <w:p w14:paraId="2684559C" w14:textId="77777777" w:rsidR="00024C07" w:rsidRDefault="00024C07" w:rsidP="00361933">
      <w:pPr>
        <w:rPr>
          <w:lang w:val="en-US"/>
        </w:rPr>
      </w:pPr>
    </w:p>
    <w:p w14:paraId="2F519305" w14:textId="165835FA" w:rsidR="00024C07" w:rsidRDefault="00024C07" w:rsidP="00361933">
      <w:pPr>
        <w:rPr>
          <w:lang w:val="en-US"/>
        </w:rPr>
      </w:pPr>
      <w:r>
        <w:rPr>
          <w:lang w:val="en-US"/>
        </w:rPr>
        <w:t>Our solution approaches.</w:t>
      </w:r>
    </w:p>
    <w:p w14:paraId="1E3ABB0E" w14:textId="51E4D01C" w:rsidR="00024C07" w:rsidRDefault="00024C07" w:rsidP="00024C0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efining all needed constants</w:t>
      </w:r>
      <w:r w:rsidR="003C079A">
        <w:rPr>
          <w:lang w:val="en-US"/>
        </w:rPr>
        <w:t xml:space="preserve"> in a </w:t>
      </w:r>
      <w:proofErr w:type="spellStart"/>
      <w:r w:rsidR="003C079A">
        <w:rPr>
          <w:lang w:val="en-US"/>
        </w:rPr>
        <w:t>json</w:t>
      </w:r>
      <w:proofErr w:type="spellEnd"/>
      <w:r w:rsidR="003C079A">
        <w:rPr>
          <w:lang w:val="en-US"/>
        </w:rPr>
        <w:t xml:space="preserve"> file.</w:t>
      </w:r>
    </w:p>
    <w:p w14:paraId="20266895" w14:textId="349FAD39" w:rsidR="00024C07" w:rsidRDefault="00024C07" w:rsidP="00024C0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Defining a python class called </w:t>
      </w:r>
      <w:r w:rsidR="003C079A">
        <w:rPr>
          <w:lang w:val="en-US"/>
        </w:rPr>
        <w:t>“</w:t>
      </w:r>
      <w:proofErr w:type="spellStart"/>
      <w:r>
        <w:rPr>
          <w:lang w:val="en-US"/>
        </w:rPr>
        <w:t>auxi</w:t>
      </w:r>
      <w:r w:rsidR="003C079A">
        <w:rPr>
          <w:lang w:val="en-US"/>
        </w:rPr>
        <w:t>_func</w:t>
      </w:r>
      <w:proofErr w:type="spellEnd"/>
      <w:r w:rsidR="003C079A">
        <w:rPr>
          <w:lang w:val="en-US"/>
        </w:rPr>
        <w:t>” (auxiliary functions) that contained all the functions needed to perform the final computations.</w:t>
      </w:r>
    </w:p>
    <w:p w14:paraId="475AE5C7" w14:textId="6F2D180C" w:rsidR="003C079A" w:rsidRDefault="003C079A" w:rsidP="00024C0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efined a child class of the “</w:t>
      </w:r>
      <w:proofErr w:type="spellStart"/>
      <w:r>
        <w:rPr>
          <w:lang w:val="en-US"/>
        </w:rPr>
        <w:t>auxi_func</w:t>
      </w:r>
      <w:proofErr w:type="spellEnd"/>
      <w:r>
        <w:rPr>
          <w:lang w:val="en-US"/>
        </w:rPr>
        <w:t>” called “</w:t>
      </w:r>
      <w:proofErr w:type="spellStart"/>
      <w:r>
        <w:rPr>
          <w:lang w:val="en-US"/>
        </w:rPr>
        <w:t>aeroplane</w:t>
      </w:r>
      <w:proofErr w:type="spellEnd"/>
      <w:r>
        <w:rPr>
          <w:lang w:val="en-US"/>
        </w:rPr>
        <w:t>” that performs the calculations on the python class.</w:t>
      </w:r>
    </w:p>
    <w:p w14:paraId="64476781" w14:textId="69F33458" w:rsidR="003C079A" w:rsidRDefault="003C079A" w:rsidP="00024C0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Lastly, we defined the graphic user interface of the software so that the user could easily interact with it.</w:t>
      </w:r>
    </w:p>
    <w:p w14:paraId="5EA47DF3" w14:textId="77777777" w:rsidR="003C079A" w:rsidRPr="003C079A" w:rsidRDefault="003C079A" w:rsidP="003C079A">
      <w:pPr>
        <w:rPr>
          <w:lang w:val="en-US"/>
        </w:rPr>
      </w:pPr>
    </w:p>
    <w:p w14:paraId="27B4D2F9" w14:textId="77929B85" w:rsidR="00024C07" w:rsidRDefault="003C079A" w:rsidP="00361933">
      <w:pPr>
        <w:rPr>
          <w:lang w:val="en-US"/>
        </w:rPr>
      </w:pPr>
      <w:r>
        <w:rPr>
          <w:lang w:val="en-US"/>
        </w:rPr>
        <w:t>DETAILS ON EACH OF THE SOLUION</w:t>
      </w:r>
    </w:p>
    <w:p w14:paraId="1C914D84" w14:textId="0E84E711" w:rsidR="003C079A" w:rsidRDefault="003C079A" w:rsidP="00361933">
      <w:pPr>
        <w:rPr>
          <w:lang w:val="en-US"/>
        </w:rPr>
      </w:pPr>
      <w:r>
        <w:rPr>
          <w:lang w:val="en-US"/>
        </w:rPr>
        <w:t>Defining the constants</w:t>
      </w:r>
      <w:r w:rsidR="00D63A27">
        <w:rPr>
          <w:lang w:val="en-US"/>
        </w:rPr>
        <w:t xml:space="preserve"> (</w:t>
      </w:r>
      <w:proofErr w:type="spellStart"/>
      <w:r w:rsidR="00D63A27">
        <w:rPr>
          <w:lang w:val="en-US"/>
        </w:rPr>
        <w:t>constants.json</w:t>
      </w:r>
      <w:proofErr w:type="spellEnd"/>
      <w:r w:rsidR="00D63A27">
        <w:rPr>
          <w:lang w:val="en-US"/>
        </w:rPr>
        <w:t xml:space="preserve"> file)</w:t>
      </w:r>
      <w:r>
        <w:rPr>
          <w:lang w:val="en-US"/>
        </w:rPr>
        <w:t>:</w:t>
      </w:r>
    </w:p>
    <w:p w14:paraId="602790C5" w14:textId="73AA9F58" w:rsidR="003C079A" w:rsidRDefault="003C079A" w:rsidP="00361933">
      <w:pPr>
        <w:rPr>
          <w:lang w:val="en-US"/>
        </w:rPr>
      </w:pPr>
      <w:r>
        <w:rPr>
          <w:lang w:val="en-US"/>
        </w:rPr>
        <w:t xml:space="preserve">We scripted a </w:t>
      </w:r>
      <w:proofErr w:type="spellStart"/>
      <w:r>
        <w:rPr>
          <w:lang w:val="en-US"/>
        </w:rPr>
        <w:t>json</w:t>
      </w:r>
      <w:proofErr w:type="spellEnd"/>
      <w:r>
        <w:rPr>
          <w:lang w:val="en-US"/>
        </w:rPr>
        <w:t xml:space="preserve"> file which looks like a python dictionary. It had four </w:t>
      </w:r>
      <w:r w:rsidR="003F45D3">
        <w:rPr>
          <w:lang w:val="en-US"/>
        </w:rPr>
        <w:t xml:space="preserve">keys: jet transport, fighter jet, seaplane, and </w:t>
      </w:r>
      <w:proofErr w:type="spellStart"/>
      <w:r w:rsidR="003F45D3">
        <w:rPr>
          <w:lang w:val="en-US"/>
        </w:rPr>
        <w:t>uni</w:t>
      </w:r>
      <w:r w:rsidR="00E56C5C">
        <w:rPr>
          <w:lang w:val="en-US"/>
        </w:rPr>
        <w:t>_</w:t>
      </w:r>
      <w:r w:rsidR="003F45D3">
        <w:rPr>
          <w:lang w:val="en-US"/>
        </w:rPr>
        <w:t>constants</w:t>
      </w:r>
      <w:proofErr w:type="spellEnd"/>
      <w:r w:rsidR="00E56C5C">
        <w:rPr>
          <w:lang w:val="en-US"/>
        </w:rPr>
        <w:t xml:space="preserve"> (universal constants)</w:t>
      </w:r>
      <w:r w:rsidR="003F45D3">
        <w:rPr>
          <w:lang w:val="en-US"/>
        </w:rPr>
        <w:t>.</w:t>
      </w:r>
    </w:p>
    <w:p w14:paraId="13508C9E" w14:textId="42C93460" w:rsidR="003F45D3" w:rsidRDefault="003F45D3" w:rsidP="00361933">
      <w:pPr>
        <w:rPr>
          <w:rFonts w:eastAsiaTheme="minorEastAsia"/>
          <w:lang w:val="en-US"/>
        </w:rPr>
      </w:pPr>
      <w:r>
        <w:rPr>
          <w:lang w:val="en-US"/>
        </w:rPr>
        <w:t xml:space="preserve">Each key had a corresponding dictionary value. The values associated with the following keys, jet transport, fighter jet, and seaplane, had the following constants: weight fractions of a predefined flight profile, </w:t>
      </w:r>
      <w:r w:rsidR="00575978">
        <w:rPr>
          <w:lang w:val="en-US"/>
        </w:rPr>
        <w:t>A, c, Kvc, allowance, a, b, C1, C2, C3, C4, C5, Mach number (M), Thrust to weight (T_W), lift to drag ratio (L_D) for cruise and loiter, specific heat capacity (</w:t>
      </w:r>
      <w:proofErr w:type="spellStart"/>
      <w:r w:rsidR="00575978">
        <w:rPr>
          <w:lang w:val="en-US"/>
        </w:rPr>
        <w:t>Csp</w:t>
      </w:r>
      <w:proofErr w:type="spellEnd"/>
      <w:r w:rsidR="00575978">
        <w:rPr>
          <w:lang w:val="en-US"/>
        </w:rPr>
        <w:t>) for cruise and loiter, aspect ratio (AR), flying altitude, angle of approach during landing (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θ</m:t>
            </m:r>
          </m:e>
          <m:sub>
            <m:r>
              <w:rPr>
                <w:rFonts w:ascii="Cambria Math" w:hAnsi="Cambria Math"/>
                <w:lang w:val="en-US"/>
              </w:rPr>
              <m:t>approach</m:t>
            </m:r>
          </m:sub>
        </m:sSub>
      </m:oMath>
      <w:r w:rsidR="00575978">
        <w:rPr>
          <w:rFonts w:eastAsiaTheme="minorEastAsia"/>
          <w:lang w:val="en-US"/>
        </w:rPr>
        <w:t>)</w:t>
      </w:r>
      <w:r w:rsidR="00B7722C">
        <w:rPr>
          <w:rFonts w:eastAsiaTheme="minorEastAsia"/>
          <w:lang w:val="en-US"/>
        </w:rPr>
        <w:t>, distance travelled before touch down from 50ft height (Sa), cost of avionics (</w:t>
      </w:r>
      <w:proofErr w:type="spellStart"/>
      <w:r w:rsidR="00B7722C">
        <w:rPr>
          <w:rFonts w:eastAsiaTheme="minorEastAsia"/>
          <w:lang w:val="en-US"/>
        </w:rPr>
        <w:t>C_avionics</w:t>
      </w:r>
      <w:proofErr w:type="spellEnd"/>
      <w:r w:rsidR="00B7722C">
        <w:rPr>
          <w:rFonts w:eastAsiaTheme="minorEastAsia"/>
          <w:lang w:val="en-US"/>
        </w:rPr>
        <w:t>).</w:t>
      </w:r>
    </w:p>
    <w:p w14:paraId="45C3249E" w14:textId="7A504E7C" w:rsidR="00B7722C" w:rsidRDefault="00B7722C" w:rsidP="00361933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Note that for the weight fractions, each flight leg was shown as a list with the weight fraction value of that leg or specified as a cruise (c) or loiter (l) followed by a Boolean (True, or False). The Boolean is to determine if it is accelerated or not accelerated flight.</w:t>
      </w:r>
    </w:p>
    <w:p w14:paraId="298D50CB" w14:textId="3F8EC9CB" w:rsidR="00B7722C" w:rsidRDefault="00E56C5C" w:rsidP="00361933">
      <w:pPr>
        <w:rPr>
          <w:lang w:val="en-US"/>
        </w:rPr>
      </w:pPr>
      <w:r>
        <w:rPr>
          <w:lang w:val="en-US"/>
        </w:rPr>
        <w:t xml:space="preserve">For the universal constant key, its dictionary value had the following sub-keys: </w:t>
      </w:r>
      <w:proofErr w:type="spellStart"/>
      <w:r>
        <w:rPr>
          <w:lang w:val="en-US"/>
        </w:rPr>
        <w:t>souls_weight</w:t>
      </w:r>
      <w:proofErr w:type="spellEnd"/>
      <w:r>
        <w:rPr>
          <w:lang w:val="en-US"/>
        </w:rPr>
        <w:t xml:space="preserve"> (estimated weight of an individual and their personal luggage), maximum co-efficient of lift </w:t>
      </w:r>
      <w:r>
        <w:rPr>
          <w:lang w:val="en-US"/>
        </w:rPr>
        <w:lastRenderedPageBreak/>
        <w:t>(</w:t>
      </w:r>
      <w:proofErr w:type="spellStart"/>
      <w:r>
        <w:rPr>
          <w:lang w:val="en-US"/>
        </w:rPr>
        <w:t>Cl_max</w:t>
      </w:r>
      <w:proofErr w:type="spellEnd"/>
      <w:r>
        <w:rPr>
          <w:lang w:val="en-US"/>
        </w:rPr>
        <w:t>), speed of sound (</w:t>
      </w:r>
      <w:proofErr w:type="spellStart"/>
      <w:r>
        <w:rPr>
          <w:lang w:val="en-US"/>
        </w:rPr>
        <w:t>V_sound</w:t>
      </w:r>
      <w:proofErr w:type="spellEnd"/>
      <w:r>
        <w:rPr>
          <w:lang w:val="en-US"/>
        </w:rPr>
        <w:t>), number of engines per aircraft (</w:t>
      </w:r>
      <w:proofErr w:type="spellStart"/>
      <w:r>
        <w:rPr>
          <w:lang w:val="en-US"/>
        </w:rPr>
        <w:t>N_engines</w:t>
      </w:r>
      <w:proofErr w:type="spellEnd"/>
      <w:r>
        <w:rPr>
          <w:lang w:val="en-US"/>
        </w:rPr>
        <w:t>), air density (</w:t>
      </w:r>
      <w:proofErr w:type="spellStart"/>
      <w:r>
        <w:rPr>
          <w:lang w:val="en-US"/>
        </w:rPr>
        <w:t>air_density</w:t>
      </w:r>
      <w:proofErr w:type="spellEnd"/>
      <w:r>
        <w:rPr>
          <w:lang w:val="en-US"/>
        </w:rPr>
        <w:t xml:space="preserve">), initially guessed take-off weight (W0_guess), </w:t>
      </w:r>
      <w:proofErr w:type="spellStart"/>
      <w:r>
        <w:rPr>
          <w:lang w:val="en-US"/>
        </w:rPr>
        <w:t>Y_sscg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Y_ma</w:t>
      </w:r>
      <w:proofErr w:type="spellEnd"/>
      <w:r>
        <w:rPr>
          <w:lang w:val="en-US"/>
        </w:rPr>
        <w:t>, cost rate of engineering an aircraft (</w:t>
      </w:r>
      <w:proofErr w:type="spellStart"/>
      <w:r>
        <w:rPr>
          <w:lang w:val="en-US"/>
        </w:rPr>
        <w:t>R_eng</w:t>
      </w:r>
      <w:proofErr w:type="spellEnd"/>
      <w:r>
        <w:rPr>
          <w:lang w:val="en-US"/>
        </w:rPr>
        <w:t xml:space="preserve">), cost rate of </w:t>
      </w:r>
      <w:r w:rsidR="00D837DB">
        <w:rPr>
          <w:lang w:val="en-US"/>
        </w:rPr>
        <w:t>tooling (</w:t>
      </w:r>
      <w:proofErr w:type="spellStart"/>
      <w:r w:rsidR="00D837DB">
        <w:rPr>
          <w:lang w:val="en-US"/>
        </w:rPr>
        <w:t>R_tooling</w:t>
      </w:r>
      <w:proofErr w:type="spellEnd"/>
      <w:r w:rsidR="00D837DB">
        <w:rPr>
          <w:lang w:val="en-US"/>
        </w:rPr>
        <w:t>), cost rate of quality control (</w:t>
      </w:r>
      <w:proofErr w:type="spellStart"/>
      <w:r w:rsidR="00D837DB">
        <w:rPr>
          <w:lang w:val="en-US"/>
        </w:rPr>
        <w:t>R_quality</w:t>
      </w:r>
      <w:proofErr w:type="spellEnd"/>
      <w:r w:rsidR="00D837DB">
        <w:rPr>
          <w:lang w:val="en-US"/>
        </w:rPr>
        <w:t>), cost rate of manufacturing (</w:t>
      </w:r>
      <w:proofErr w:type="spellStart"/>
      <w:r w:rsidR="00D837DB">
        <w:rPr>
          <w:lang w:val="en-US"/>
        </w:rPr>
        <w:t>R_mfg</w:t>
      </w:r>
      <w:proofErr w:type="spellEnd"/>
      <w:r w:rsidR="00D837DB">
        <w:rPr>
          <w:lang w:val="en-US"/>
        </w:rPr>
        <w:t>), quantity of airplanes (Q), flight test aircraft (FTA), temperature at inlet of engine (</w:t>
      </w:r>
      <w:proofErr w:type="spellStart"/>
      <w:r w:rsidR="00D837DB">
        <w:rPr>
          <w:lang w:val="en-US"/>
        </w:rPr>
        <w:t>T_inlet</w:t>
      </w:r>
      <w:proofErr w:type="spellEnd"/>
      <w:r w:rsidR="00D837DB">
        <w:rPr>
          <w:lang w:val="en-US"/>
        </w:rPr>
        <w:t>).</w:t>
      </w:r>
    </w:p>
    <w:p w14:paraId="2EF34A28" w14:textId="77777777" w:rsidR="00D837DB" w:rsidRDefault="00D837DB" w:rsidP="00361933">
      <w:pPr>
        <w:rPr>
          <w:lang w:val="en-US"/>
        </w:rPr>
      </w:pPr>
    </w:p>
    <w:p w14:paraId="6BB396D0" w14:textId="4548D273" w:rsidR="00D837DB" w:rsidRDefault="00D837DB" w:rsidP="00361933">
      <w:pPr>
        <w:rPr>
          <w:lang w:val="en-US"/>
        </w:rPr>
      </w:pPr>
      <w:r>
        <w:rPr>
          <w:lang w:val="en-US"/>
        </w:rPr>
        <w:t xml:space="preserve">Python class </w:t>
      </w:r>
      <w:proofErr w:type="spellStart"/>
      <w:r>
        <w:rPr>
          <w:lang w:val="en-US"/>
        </w:rPr>
        <w:t>auxi_function</w:t>
      </w:r>
      <w:proofErr w:type="spellEnd"/>
      <w:r w:rsidR="00D63A27">
        <w:rPr>
          <w:lang w:val="en-US"/>
        </w:rPr>
        <w:t xml:space="preserve"> (AVD_functions.py file)</w:t>
      </w:r>
    </w:p>
    <w:p w14:paraId="08BDBA24" w14:textId="40DA7791" w:rsidR="00D837DB" w:rsidRDefault="00D837DB" w:rsidP="00361933">
      <w:pPr>
        <w:rPr>
          <w:lang w:val="en-US"/>
        </w:rPr>
      </w:pPr>
      <w:r>
        <w:rPr>
          <w:lang w:val="en-US"/>
        </w:rPr>
        <w:t xml:space="preserve">The class relies on 2 python libraries, math library and the </w:t>
      </w:r>
      <w:proofErr w:type="spellStart"/>
      <w:r>
        <w:rPr>
          <w:lang w:val="en-US"/>
        </w:rPr>
        <w:t>json</w:t>
      </w:r>
      <w:proofErr w:type="spellEnd"/>
      <w:r>
        <w:rPr>
          <w:lang w:val="en-US"/>
        </w:rPr>
        <w:t xml:space="preserve"> library.</w:t>
      </w:r>
    </w:p>
    <w:p w14:paraId="0B703EF0" w14:textId="59703674" w:rsidR="00482869" w:rsidRDefault="00D837DB" w:rsidP="00361933">
      <w:pPr>
        <w:rPr>
          <w:lang w:val="en-US"/>
        </w:rPr>
      </w:pPr>
      <w:r>
        <w:rPr>
          <w:lang w:val="en-US"/>
        </w:rPr>
        <w:t>The class contains the following methods,</w:t>
      </w:r>
      <w:r w:rsidR="00482869">
        <w:rPr>
          <w:lang w:val="en-US"/>
        </w:rPr>
        <w:t xml:space="preserve"> </w:t>
      </w:r>
    </w:p>
    <w:tbl>
      <w:tblPr>
        <w:tblStyle w:val="TableGrid"/>
        <w:tblW w:w="9766" w:type="dxa"/>
        <w:tblLook w:val="04A0" w:firstRow="1" w:lastRow="0" w:firstColumn="1" w:lastColumn="0" w:noHBand="0" w:noVBand="1"/>
      </w:tblPr>
      <w:tblGrid>
        <w:gridCol w:w="1980"/>
        <w:gridCol w:w="7786"/>
      </w:tblGrid>
      <w:tr w:rsidR="00482869" w14:paraId="49A6FCF3" w14:textId="77777777" w:rsidTr="00F2261F">
        <w:trPr>
          <w:trHeight w:val="267"/>
        </w:trPr>
        <w:tc>
          <w:tcPr>
            <w:tcW w:w="1980" w:type="dxa"/>
          </w:tcPr>
          <w:p w14:paraId="4EA7654E" w14:textId="4DBE611D" w:rsidR="00482869" w:rsidRDefault="00482869" w:rsidP="00361933">
            <w:pPr>
              <w:rPr>
                <w:lang w:val="en-US"/>
              </w:rPr>
            </w:pPr>
            <w:r>
              <w:rPr>
                <w:lang w:val="en-US"/>
              </w:rPr>
              <w:t>Class methods</w:t>
            </w:r>
          </w:p>
        </w:tc>
        <w:tc>
          <w:tcPr>
            <w:tcW w:w="7786" w:type="dxa"/>
          </w:tcPr>
          <w:p w14:paraId="06E63C61" w14:textId="07CA685E" w:rsidR="00482869" w:rsidRDefault="00482869" w:rsidP="00361933">
            <w:pPr>
              <w:rPr>
                <w:lang w:val="en-US"/>
              </w:rPr>
            </w:pPr>
            <w:r>
              <w:rPr>
                <w:lang w:val="en-US"/>
              </w:rPr>
              <w:t>Functions of the methods</w:t>
            </w:r>
          </w:p>
        </w:tc>
      </w:tr>
      <w:tr w:rsidR="00482869" w14:paraId="02472F58" w14:textId="77777777" w:rsidTr="00F2261F">
        <w:trPr>
          <w:trHeight w:val="786"/>
        </w:trPr>
        <w:tc>
          <w:tcPr>
            <w:tcW w:w="1980" w:type="dxa"/>
          </w:tcPr>
          <w:p w14:paraId="2642DA75" w14:textId="39BA8F8A" w:rsidR="00482869" w:rsidRDefault="00482869" w:rsidP="00361933">
            <w:pPr>
              <w:rPr>
                <w:lang w:val="en-US"/>
              </w:rPr>
            </w:pPr>
            <w:r>
              <w:rPr>
                <w:lang w:val="en-US"/>
              </w:rPr>
              <w:t>__</w:t>
            </w:r>
            <w:proofErr w:type="spellStart"/>
            <w:r>
              <w:rPr>
                <w:lang w:val="en-US"/>
              </w:rPr>
              <w:t>init</w:t>
            </w:r>
            <w:proofErr w:type="spellEnd"/>
            <w:r>
              <w:rPr>
                <w:lang w:val="en-US"/>
              </w:rPr>
              <w:t>__</w:t>
            </w:r>
          </w:p>
        </w:tc>
        <w:tc>
          <w:tcPr>
            <w:tcW w:w="7786" w:type="dxa"/>
          </w:tcPr>
          <w:p w14:paraId="6DC38EB9" w14:textId="117DB127" w:rsidR="00482869" w:rsidRDefault="00482869" w:rsidP="00361933">
            <w:pPr>
              <w:rPr>
                <w:lang w:val="en-US"/>
              </w:rPr>
            </w:pPr>
            <w:r>
              <w:rPr>
                <w:lang w:val="en-US"/>
              </w:rPr>
              <w:t xml:space="preserve">initializing the class with values such as plane, </w:t>
            </w:r>
            <w:proofErr w:type="spellStart"/>
            <w:r>
              <w:rPr>
                <w:lang w:val="en-US"/>
              </w:rPr>
              <w:t>cruise_range</w:t>
            </w:r>
            <w:proofErr w:type="spellEnd"/>
            <w:r>
              <w:rPr>
                <w:lang w:val="en-US"/>
              </w:rPr>
              <w:t xml:space="preserve">, endurance, </w:t>
            </w:r>
            <w:proofErr w:type="spellStart"/>
            <w:r>
              <w:rPr>
                <w:lang w:val="en-US"/>
              </w:rPr>
              <w:t>n_souls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fixed_payload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dropable_payload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dp</w:t>
            </w:r>
            <w:proofErr w:type="spellEnd"/>
          </w:p>
        </w:tc>
      </w:tr>
      <w:tr w:rsidR="00482869" w14:paraId="61D73AD5" w14:textId="77777777" w:rsidTr="00F2261F">
        <w:trPr>
          <w:trHeight w:val="2953"/>
        </w:trPr>
        <w:tc>
          <w:tcPr>
            <w:tcW w:w="1980" w:type="dxa"/>
          </w:tcPr>
          <w:p w14:paraId="7FEFF83D" w14:textId="46428FD7" w:rsidR="00482869" w:rsidRDefault="00482869" w:rsidP="00361933">
            <w:pPr>
              <w:rPr>
                <w:lang w:val="en-US"/>
              </w:rPr>
            </w:pPr>
            <w:r>
              <w:rPr>
                <w:lang w:val="en-US"/>
              </w:rPr>
              <w:t>calc_We_W0</w:t>
            </w:r>
          </w:p>
        </w:tc>
        <w:tc>
          <w:tcPr>
            <w:tcW w:w="7786" w:type="dxa"/>
          </w:tcPr>
          <w:p w14:paraId="7C9F72D8" w14:textId="77777777" w:rsidR="00482869" w:rsidRDefault="00482869" w:rsidP="00361933">
            <w:pPr>
              <w:rPr>
                <w:lang w:val="en-US"/>
              </w:rPr>
            </w:pPr>
            <w:r>
              <w:rPr>
                <w:lang w:val="en-US"/>
              </w:rPr>
              <w:t>calculates the empty weight fraction and make use of the range and endurance equations.</w:t>
            </w:r>
          </w:p>
          <w:p w14:paraId="0CF3DAA0" w14:textId="4CB59CC5" w:rsidR="00482869" w:rsidRDefault="00482869" w:rsidP="00361933">
            <w:pPr>
              <w:rPr>
                <w:lang w:val="en-US"/>
              </w:rPr>
            </w:pPr>
            <w:r>
              <w:rPr>
                <w:lang w:val="en-US"/>
              </w:rPr>
              <w:t>Eqn 1 – crude method</w:t>
            </w:r>
          </w:p>
          <w:p w14:paraId="44ACA640" w14:textId="77777777" w:rsidR="00482869" w:rsidRPr="00482869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We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W0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A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  <w:lang w:val="en-US"/>
                      </w:rPr>
                      <m:t>c</m:t>
                    </m:r>
                  </m:sup>
                </m:sSubSup>
                <m:r>
                  <w:rPr>
                    <w:rFonts w:ascii="Cambria Math" w:hAnsi="Cambria Math"/>
                    <w:lang w:val="en-US"/>
                  </w:rPr>
                  <m:t>×Kvc</m:t>
                </m:r>
              </m:oMath>
            </m:oMathPara>
          </w:p>
          <w:p w14:paraId="3A6F8AAF" w14:textId="77777777" w:rsidR="00482869" w:rsidRDefault="00482869" w:rsidP="00361933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Eqn 2 – refined method</w:t>
            </w:r>
          </w:p>
          <w:bookmarkStart w:id="0" w:name="_Hlk163500341"/>
          <w:p w14:paraId="650E8E7B" w14:textId="77777777" w:rsidR="00482869" w:rsidRPr="00F61CED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We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US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a+b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C1</m:t>
                        </m:r>
                      </m:sup>
                    </m:sSub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C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T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W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C3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W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S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C4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C5</m:t>
                        </m:r>
                      </m:sup>
                    </m:sSup>
                  </m:e>
                </m:d>
                <m:r>
                  <w:rPr>
                    <w:rFonts w:ascii="Cambria Math" w:hAnsi="Cambria Math"/>
                    <w:lang w:val="en-US"/>
                  </w:rPr>
                  <m:t>Kvc</m:t>
                </m:r>
                <w:bookmarkEnd w:id="0"/>
                <m:r>
                  <w:rPr>
                    <w:rFonts w:ascii="Cambria Math" w:hAnsi="Cambria Math"/>
                    <w:lang w:val="en-US"/>
                  </w:rPr>
                  <m:t xml:space="preserve"> </m:t>
                </m:r>
              </m:oMath>
            </m:oMathPara>
          </w:p>
          <w:p w14:paraId="0DB69DE3" w14:textId="77777777" w:rsidR="00F61CED" w:rsidRDefault="00F61CED" w:rsidP="00361933">
            <w:pPr>
              <w:rPr>
                <w:lang w:val="en-US"/>
              </w:rPr>
            </w:pPr>
          </w:p>
          <w:p w14:paraId="341341FC" w14:textId="3AE58084" w:rsidR="001F41BF" w:rsidRDefault="001F41BF" w:rsidP="00361933">
            <w:pPr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e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US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sub>
                </m:sSub>
              </m:oMath>
            </m:oMathPara>
          </w:p>
        </w:tc>
      </w:tr>
      <w:tr w:rsidR="00482869" w14:paraId="3C6198C0" w14:textId="77777777" w:rsidTr="00F2261F">
        <w:trPr>
          <w:trHeight w:val="534"/>
        </w:trPr>
        <w:tc>
          <w:tcPr>
            <w:tcW w:w="1980" w:type="dxa"/>
          </w:tcPr>
          <w:p w14:paraId="18F8F8DD" w14:textId="664A01F0" w:rsidR="00482869" w:rsidRDefault="00482869" w:rsidP="0036193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Calc_T_W</w:t>
            </w:r>
            <w:proofErr w:type="spellEnd"/>
          </w:p>
        </w:tc>
        <w:tc>
          <w:tcPr>
            <w:tcW w:w="7786" w:type="dxa"/>
          </w:tcPr>
          <w:p w14:paraId="23A54A07" w14:textId="77777777" w:rsidR="00482869" w:rsidRDefault="00482869" w:rsidP="00361933">
            <w:pPr>
              <w:rPr>
                <w:lang w:val="en-US"/>
              </w:rPr>
            </w:pPr>
            <w:r>
              <w:rPr>
                <w:lang w:val="en-US"/>
              </w:rPr>
              <w:t>Calculates the trust to weight ratio of the aircraft.</w:t>
            </w:r>
          </w:p>
          <w:p w14:paraId="79E6CBB6" w14:textId="77777777" w:rsidR="00F61CED" w:rsidRDefault="00F61CED" w:rsidP="00361933">
            <w:pPr>
              <w:rPr>
                <w:lang w:val="en-US"/>
              </w:rPr>
            </w:pPr>
            <w:r>
              <w:rPr>
                <w:lang w:val="en-US"/>
              </w:rPr>
              <w:t>Eqn:</w:t>
            </w:r>
          </w:p>
          <w:p w14:paraId="62BF2F86" w14:textId="77777777" w:rsidR="00F61CED" w:rsidRPr="00F61CED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N-1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en-US"/>
                          </w:rPr>
                          <m:t>1</m:t>
                        </m:r>
                      </m:num>
                      <m:den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L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D</m:t>
                            </m:r>
                          </m:den>
                        </m:f>
                      </m:den>
                    </m:f>
                    <m:r>
                      <w:rPr>
                        <w:rFonts w:ascii="Cambria Math" w:hAnsi="Cambria Math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sscg</m:t>
                        </m:r>
                      </m:sub>
                    </m:sSub>
                  </m:e>
                </m:d>
              </m:oMath>
            </m:oMathPara>
          </w:p>
          <w:p w14:paraId="695B37EB" w14:textId="77777777" w:rsidR="00F61CED" w:rsidRDefault="00F61CED" w:rsidP="00361933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Or </w:t>
            </w:r>
          </w:p>
          <w:p w14:paraId="49E20109" w14:textId="6BE9B1D6" w:rsidR="00F61CED" w:rsidRPr="00F61CED" w:rsidRDefault="00000000" w:rsidP="00F61CED">
            <w:pPr>
              <w:rPr>
                <w:rFonts w:eastAsiaTheme="minorEastAsia"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N-1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en-US"/>
                          </w:rPr>
                          <m:t>1</m:t>
                        </m:r>
                      </m:num>
                      <m:den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L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D</m:t>
                            </m:r>
                          </m:den>
                        </m:f>
                      </m:den>
                    </m:f>
                    <m:r>
                      <w:rPr>
                        <w:rFonts w:ascii="Cambria Math" w:hAnsi="Cambria Math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ma</m:t>
                        </m:r>
                      </m:sub>
                    </m:sSub>
                  </m:e>
                </m:d>
              </m:oMath>
            </m:oMathPara>
          </w:p>
          <w:p w14:paraId="226FF6F3" w14:textId="0F3456F6" w:rsidR="00F61CED" w:rsidRDefault="00F61CED" w:rsidP="00F61CED">
            <w:pPr>
              <w:rPr>
                <w:lang w:val="en-US"/>
              </w:rPr>
            </w:pPr>
            <w:r>
              <w:rPr>
                <w:rFonts w:eastAsiaTheme="minorEastAsia"/>
                <w:lang w:val="en-US"/>
              </w:rPr>
              <w:t>The maximum value is selected after both equations are computed.</w:t>
            </w:r>
          </w:p>
        </w:tc>
      </w:tr>
      <w:tr w:rsidR="00482869" w14:paraId="3533ACD7" w14:textId="77777777" w:rsidTr="00F2261F">
        <w:trPr>
          <w:trHeight w:val="252"/>
        </w:trPr>
        <w:tc>
          <w:tcPr>
            <w:tcW w:w="1980" w:type="dxa"/>
          </w:tcPr>
          <w:p w14:paraId="072DDABD" w14:textId="5BBB9353" w:rsidR="00482869" w:rsidRDefault="00F61CED" w:rsidP="0036193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Calc_W_S</w:t>
            </w:r>
            <w:proofErr w:type="spellEnd"/>
          </w:p>
        </w:tc>
        <w:tc>
          <w:tcPr>
            <w:tcW w:w="7786" w:type="dxa"/>
          </w:tcPr>
          <w:p w14:paraId="26F523B4" w14:textId="77777777" w:rsidR="00F61CED" w:rsidRDefault="00F61CED" w:rsidP="00361933">
            <w:pPr>
              <w:rPr>
                <w:lang w:val="en-US"/>
              </w:rPr>
            </w:pPr>
            <w:r>
              <w:rPr>
                <w:lang w:val="en-US"/>
              </w:rPr>
              <w:t>Calculates the wing loading.</w:t>
            </w:r>
          </w:p>
          <w:p w14:paraId="69500208" w14:textId="77777777" w:rsidR="00F61CED" w:rsidRDefault="00F61CED" w:rsidP="00361933">
            <w:pPr>
              <w:rPr>
                <w:lang w:val="en-US"/>
              </w:rPr>
            </w:pPr>
            <w:r>
              <w:rPr>
                <w:lang w:val="en-US"/>
              </w:rPr>
              <w:t>Eqn:</w:t>
            </w:r>
          </w:p>
          <w:p w14:paraId="052D4819" w14:textId="2A8565FA" w:rsidR="00F61CED" w:rsidRDefault="00000000" w:rsidP="00361933">
            <w:pPr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S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ρ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en-US"/>
                  </w:rPr>
                  <m:t>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max</m:t>
                    </m:r>
                  </m:sub>
                </m:sSub>
              </m:oMath>
            </m:oMathPara>
          </w:p>
        </w:tc>
      </w:tr>
      <w:tr w:rsidR="00482869" w14:paraId="6D8869DE" w14:textId="77777777" w:rsidTr="00F2261F">
        <w:trPr>
          <w:trHeight w:val="267"/>
        </w:trPr>
        <w:tc>
          <w:tcPr>
            <w:tcW w:w="1980" w:type="dxa"/>
          </w:tcPr>
          <w:p w14:paraId="1A7A9211" w14:textId="23AE83A1" w:rsidR="00482869" w:rsidRDefault="00F61CED" w:rsidP="00361933">
            <w:pPr>
              <w:rPr>
                <w:lang w:val="en-US"/>
              </w:rPr>
            </w:pPr>
            <w:r>
              <w:rPr>
                <w:lang w:val="en-US"/>
              </w:rPr>
              <w:t>Calc_Wf_W0</w:t>
            </w:r>
          </w:p>
        </w:tc>
        <w:tc>
          <w:tcPr>
            <w:tcW w:w="7786" w:type="dxa"/>
          </w:tcPr>
          <w:p w14:paraId="5527FB07" w14:textId="77777777" w:rsidR="00482869" w:rsidRDefault="00F61CED" w:rsidP="00361933">
            <w:pPr>
              <w:rPr>
                <w:lang w:val="en-US"/>
              </w:rPr>
            </w:pPr>
            <w:r>
              <w:rPr>
                <w:lang w:val="en-US"/>
              </w:rPr>
              <w:t xml:space="preserve">Calculates the </w:t>
            </w:r>
            <w:r w:rsidR="00C02D68">
              <w:rPr>
                <w:lang w:val="en-US"/>
              </w:rPr>
              <w:t>fuel fraction of the aircraft across various legs.</w:t>
            </w:r>
          </w:p>
          <w:p w14:paraId="1184AD76" w14:textId="77777777" w:rsidR="00C02D68" w:rsidRDefault="00C02D68" w:rsidP="00361933">
            <w:pPr>
              <w:rPr>
                <w:lang w:val="en-US"/>
              </w:rPr>
            </w:pPr>
            <w:r>
              <w:rPr>
                <w:lang w:val="en-US"/>
              </w:rPr>
              <w:t>Eqn:</w:t>
            </w:r>
          </w:p>
          <w:p w14:paraId="55212B18" w14:textId="77777777" w:rsidR="00C02D68" w:rsidRPr="00C02D68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f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US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1+allowance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1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i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0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  <w:p w14:paraId="6B426778" w14:textId="05AE9A9F" w:rsidR="00C02D68" w:rsidRDefault="00C02D68" w:rsidP="00361933">
            <w:pPr>
              <w:rPr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here </w:t>
            </w: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0</m:t>
                      </m:r>
                    </m:sub>
                  </m:sSub>
                </m:den>
              </m:f>
            </m:oMath>
            <w:r>
              <w:rPr>
                <w:rFonts w:eastAsiaTheme="minorEastAsia"/>
                <w:lang w:val="en-US"/>
              </w:rPr>
              <w:t>, are calculated from a different method, calc_W_fraction.</w:t>
            </w:r>
          </w:p>
        </w:tc>
      </w:tr>
      <w:tr w:rsidR="00482869" w14:paraId="5B8655C4" w14:textId="77777777" w:rsidTr="00F2261F">
        <w:trPr>
          <w:trHeight w:val="252"/>
        </w:trPr>
        <w:tc>
          <w:tcPr>
            <w:tcW w:w="1980" w:type="dxa"/>
          </w:tcPr>
          <w:p w14:paraId="25524C7B" w14:textId="1AB3E86C" w:rsidR="00482869" w:rsidRDefault="00C02D68" w:rsidP="0036193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Calc_Wf</w:t>
            </w:r>
            <w:proofErr w:type="spellEnd"/>
          </w:p>
        </w:tc>
        <w:tc>
          <w:tcPr>
            <w:tcW w:w="7786" w:type="dxa"/>
          </w:tcPr>
          <w:p w14:paraId="4A338477" w14:textId="26A9A4C4" w:rsidR="00482869" w:rsidRDefault="00C02D68" w:rsidP="00361933">
            <w:pPr>
              <w:rPr>
                <w:lang w:val="en-US"/>
              </w:rPr>
            </w:pPr>
            <w:r>
              <w:rPr>
                <w:lang w:val="en-US"/>
              </w:rPr>
              <w:t xml:space="preserve">Calculates the weight of the </w:t>
            </w:r>
            <w:r w:rsidR="009F1A7C">
              <w:rPr>
                <w:lang w:val="en-US"/>
              </w:rPr>
              <w:t>fuel</w:t>
            </w:r>
            <w:r>
              <w:rPr>
                <w:lang w:val="en-US"/>
              </w:rPr>
              <w:t>.</w:t>
            </w:r>
          </w:p>
          <w:p w14:paraId="6C05742F" w14:textId="77777777" w:rsidR="00C02D68" w:rsidRDefault="00C02D68" w:rsidP="00361933">
            <w:pPr>
              <w:rPr>
                <w:lang w:val="en-US"/>
              </w:rPr>
            </w:pPr>
            <w:r>
              <w:rPr>
                <w:lang w:val="en-US"/>
              </w:rPr>
              <w:t>Eqn:</w:t>
            </w:r>
          </w:p>
          <w:p w14:paraId="5CF2C250" w14:textId="51AD938A" w:rsidR="00C02D68" w:rsidRDefault="00000000" w:rsidP="00361933">
            <w:pPr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i-1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f</m:t>
                        </m:r>
                      </m:sub>
                    </m:sSub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i</m:t>
                    </m:r>
                  </m:sub>
                </m:sSub>
              </m:oMath>
            </m:oMathPara>
          </w:p>
          <w:p w14:paraId="19773891" w14:textId="25F7C822" w:rsidR="00C02D68" w:rsidRPr="00C02D68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f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1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i+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  <m:r>
                  <w:rPr>
                    <w:rFonts w:ascii="Cambria Math" w:hAnsi="Cambria Math"/>
                    <w:lang w:val="en-US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i</m:t>
                    </m:r>
                  </m:sub>
                </m:sSub>
              </m:oMath>
            </m:oMathPara>
          </w:p>
          <w:p w14:paraId="614CD4A3" w14:textId="21FA28E1" w:rsidR="00C02D68" w:rsidRDefault="00C02D68" w:rsidP="00361933">
            <w:pPr>
              <w:rPr>
                <w:lang w:val="en-US"/>
              </w:rPr>
            </w:pPr>
          </w:p>
        </w:tc>
      </w:tr>
      <w:tr w:rsidR="00482869" w14:paraId="669A6FDE" w14:textId="77777777" w:rsidTr="00F2261F">
        <w:trPr>
          <w:trHeight w:val="267"/>
        </w:trPr>
        <w:tc>
          <w:tcPr>
            <w:tcW w:w="1980" w:type="dxa"/>
          </w:tcPr>
          <w:p w14:paraId="4B953744" w14:textId="60D41B7B" w:rsidR="00482869" w:rsidRDefault="00230E77" w:rsidP="0036193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lastRenderedPageBreak/>
              <w:t>Calc_W_fraction</w:t>
            </w:r>
            <w:proofErr w:type="spellEnd"/>
          </w:p>
        </w:tc>
        <w:tc>
          <w:tcPr>
            <w:tcW w:w="7786" w:type="dxa"/>
          </w:tcPr>
          <w:p w14:paraId="0BFE9A76" w14:textId="77777777" w:rsidR="00482869" w:rsidRDefault="00230E77" w:rsidP="00361933">
            <w:pPr>
              <w:rPr>
                <w:lang w:val="en-US"/>
              </w:rPr>
            </w:pPr>
            <w:r>
              <w:rPr>
                <w:lang w:val="en-US"/>
              </w:rPr>
              <w:t>Calculates the weight fraction of the entire flight profile.</w:t>
            </w:r>
          </w:p>
          <w:p w14:paraId="67D9AD16" w14:textId="77777777" w:rsidR="00230E77" w:rsidRDefault="00230E77" w:rsidP="00361933">
            <w:pPr>
              <w:rPr>
                <w:lang w:val="en-US"/>
              </w:rPr>
            </w:pPr>
            <w:r>
              <w:rPr>
                <w:lang w:val="en-US"/>
              </w:rPr>
              <w:t>Eqn:</w:t>
            </w:r>
          </w:p>
          <w:p w14:paraId="5A5D0675" w14:textId="77777777" w:rsidR="00230E77" w:rsidRPr="00230E77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US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1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US"/>
                  </w:rPr>
                  <m:t>×…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-1</m:t>
                        </m:r>
                      </m:sub>
                    </m:sSub>
                  </m:den>
                </m:f>
              </m:oMath>
            </m:oMathPara>
          </w:p>
          <w:p w14:paraId="3675F73B" w14:textId="63055FEF" w:rsidR="00230E77" w:rsidRDefault="00230E77" w:rsidP="00361933">
            <w:pPr>
              <w:rPr>
                <w:lang w:val="en-US"/>
              </w:rPr>
            </w:pPr>
            <w:r>
              <w:rPr>
                <w:lang w:val="en-US"/>
              </w:rPr>
              <w:t xml:space="preserve">Note that, if any of the weight fraction represents cruise, loiter or accelerated climb then eternal methods will be called to perform the calculations. </w:t>
            </w:r>
          </w:p>
        </w:tc>
      </w:tr>
      <w:tr w:rsidR="00230E77" w14:paraId="7B645E47" w14:textId="77777777" w:rsidTr="00F2261F">
        <w:trPr>
          <w:trHeight w:val="267"/>
        </w:trPr>
        <w:tc>
          <w:tcPr>
            <w:tcW w:w="1980" w:type="dxa"/>
          </w:tcPr>
          <w:p w14:paraId="29EB01DE" w14:textId="54606D8C" w:rsidR="00230E77" w:rsidRDefault="00230E77" w:rsidP="0036193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acc_climb</w:t>
            </w:r>
            <w:proofErr w:type="spellEnd"/>
          </w:p>
        </w:tc>
        <w:tc>
          <w:tcPr>
            <w:tcW w:w="7786" w:type="dxa"/>
          </w:tcPr>
          <w:p w14:paraId="4744985E" w14:textId="77777777" w:rsidR="00230E77" w:rsidRDefault="00230E77" w:rsidP="00361933">
            <w:pPr>
              <w:rPr>
                <w:lang w:val="en-US"/>
              </w:rPr>
            </w:pPr>
            <w:r>
              <w:rPr>
                <w:lang w:val="en-US"/>
              </w:rPr>
              <w:t>Calculates the weight fraction if the climb of the aircraft is going to be accelerated.</w:t>
            </w:r>
          </w:p>
          <w:p w14:paraId="789CFAE7" w14:textId="54F658FA" w:rsidR="00F2261F" w:rsidRDefault="00F2261F" w:rsidP="00361933">
            <w:pPr>
              <w:rPr>
                <w:lang w:val="en-US"/>
              </w:rPr>
            </w:pPr>
            <w:r>
              <w:rPr>
                <w:lang w:val="en-US"/>
              </w:rPr>
              <w:t>Eqn 1 – from Mach 0.1 to a given subsonic Mach number, M.</w:t>
            </w:r>
          </w:p>
          <w:p w14:paraId="3D6A97CB" w14:textId="1890E8E1" w:rsidR="00F2261F" w:rsidRPr="00F2261F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i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i-1</m:t>
                        </m:r>
                      </m:sub>
                    </m:sSub>
                  </m:den>
                </m:f>
                <m:r>
                  <w:rPr>
                    <w:rFonts w:ascii="Cambria Math" w:eastAsiaTheme="minorEastAsia" w:hAnsi="Cambria Math"/>
                    <w:lang w:val="en-US"/>
                  </w:rPr>
                  <m:t xml:space="preserve"> </m:t>
                </m:r>
                <m:r>
                  <w:rPr>
                    <w:rFonts w:ascii="Cambria Math" w:hAnsi="Cambria Math"/>
                    <w:lang w:val="en-US"/>
                  </w:rPr>
                  <m:t>=1.0065-0.0325M</m:t>
                </m:r>
              </m:oMath>
            </m:oMathPara>
          </w:p>
          <w:p w14:paraId="16CA49F1" w14:textId="04D8A2CE" w:rsidR="00F2261F" w:rsidRDefault="00F2261F" w:rsidP="00361933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Eqn 2 – from Mach 0.1 to a given supersonic Mach number, M.</w:t>
            </w:r>
          </w:p>
          <w:p w14:paraId="0CA3523D" w14:textId="52C72A24" w:rsidR="00F2261F" w:rsidRPr="00F2261F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-1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US"/>
                  </w:rPr>
                  <m:t>=0.991-0.007M-0.01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oMath>
            </m:oMathPara>
          </w:p>
          <w:p w14:paraId="31704ACF" w14:textId="77777777" w:rsidR="00F2261F" w:rsidRDefault="00F2261F" w:rsidP="002F7BD5">
            <w:pPr>
              <w:rPr>
                <w:rFonts w:eastAsiaTheme="minorEastAsia"/>
                <w:lang w:val="en-US"/>
              </w:rPr>
            </w:pPr>
            <w:r>
              <w:rPr>
                <w:lang w:val="en-US"/>
              </w:rPr>
              <w:t xml:space="preserve">Note, if the accelerated climb does not start from 0.1 but let’s say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</m:sSub>
            </m:oMath>
            <w:r>
              <w:rPr>
                <w:rFonts w:eastAsiaTheme="minorEastAsia"/>
                <w:lang w:val="en-US"/>
              </w:rPr>
              <w:t xml:space="preserve"> to another Mach number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b>
              </m:sSub>
            </m:oMath>
            <w:r>
              <w:rPr>
                <w:rFonts w:eastAsiaTheme="minorEastAsia"/>
                <w:lang w:val="en-US"/>
              </w:rPr>
              <w:t xml:space="preserve"> then </w:t>
            </w:r>
            <w:r w:rsidR="002F7BD5">
              <w:rPr>
                <w:rFonts w:eastAsiaTheme="minorEastAsia"/>
                <w:lang w:val="en-US"/>
              </w:rPr>
              <w:t xml:space="preserve">the weight fraction is the ratio of the weight fraction from 0.1 to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b>
              </m:sSub>
            </m:oMath>
            <w:r w:rsidR="002F7BD5">
              <w:rPr>
                <w:rFonts w:eastAsiaTheme="minorEastAsia"/>
                <w:lang w:val="en-US"/>
              </w:rPr>
              <w:t xml:space="preserve"> to the weight fraction from 0.1 to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sub>
              </m:sSub>
            </m:oMath>
            <w:r w:rsidR="002F7BD5">
              <w:rPr>
                <w:rFonts w:eastAsiaTheme="minorEastAsia"/>
                <w:lang w:val="en-US"/>
              </w:rPr>
              <w:t>.</w:t>
            </w:r>
          </w:p>
          <w:p w14:paraId="37B37A37" w14:textId="555E554E" w:rsidR="002F7BD5" w:rsidRDefault="002F7BD5" w:rsidP="002F7BD5">
            <w:pPr>
              <w:rPr>
                <w:lang w:val="en-US"/>
              </w:rPr>
            </w:pPr>
          </w:p>
        </w:tc>
      </w:tr>
      <w:tr w:rsidR="00230E77" w14:paraId="083FE4D5" w14:textId="77777777" w:rsidTr="00F2261F">
        <w:trPr>
          <w:trHeight w:val="267"/>
        </w:trPr>
        <w:tc>
          <w:tcPr>
            <w:tcW w:w="1980" w:type="dxa"/>
          </w:tcPr>
          <w:p w14:paraId="45FD1D7A" w14:textId="237381AA" w:rsidR="00230E77" w:rsidRDefault="002F7BD5" w:rsidP="0036193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Range_eqn</w:t>
            </w:r>
            <w:proofErr w:type="spellEnd"/>
          </w:p>
        </w:tc>
        <w:tc>
          <w:tcPr>
            <w:tcW w:w="7786" w:type="dxa"/>
          </w:tcPr>
          <w:p w14:paraId="6618B19E" w14:textId="77777777" w:rsidR="00230E77" w:rsidRDefault="002F7BD5" w:rsidP="00361933">
            <w:pPr>
              <w:rPr>
                <w:lang w:val="en-US"/>
              </w:rPr>
            </w:pPr>
            <w:r>
              <w:rPr>
                <w:lang w:val="en-US"/>
              </w:rPr>
              <w:t>The range equation is used to calculate the weight fraction at cruise.</w:t>
            </w:r>
          </w:p>
          <w:p w14:paraId="09D8A31A" w14:textId="77777777" w:rsidR="002F7BD5" w:rsidRDefault="002F7BD5" w:rsidP="00361933">
            <w:pPr>
              <w:rPr>
                <w:lang w:val="en-US"/>
              </w:rPr>
            </w:pPr>
            <w:r>
              <w:rPr>
                <w:lang w:val="en-US"/>
              </w:rPr>
              <w:t>Eqn</w:t>
            </w:r>
          </w:p>
          <w:p w14:paraId="06B0A874" w14:textId="08934F7A" w:rsidR="002F7BD5" w:rsidRPr="002F7BD5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Wi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-1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US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R×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sp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V×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L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D</m:t>
                                </m:r>
                              </m:den>
                            </m:f>
                          </m:den>
                        </m:f>
                      </m:e>
                    </m:d>
                  </m:sup>
                </m:sSup>
              </m:oMath>
            </m:oMathPara>
          </w:p>
          <w:p w14:paraId="1A60A252" w14:textId="517C9F68" w:rsidR="002F7BD5" w:rsidRDefault="002F7BD5" w:rsidP="00361933">
            <w:pPr>
              <w:rPr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Note that the “e” in python is imported from the math library as </w:t>
            </w:r>
            <w:proofErr w:type="gramStart"/>
            <w:r w:rsidR="000E493B">
              <w:rPr>
                <w:rFonts w:eastAsiaTheme="minorEastAsia"/>
                <w:lang w:val="en-US"/>
              </w:rPr>
              <w:t>exp( )</w:t>
            </w:r>
            <w:proofErr w:type="gramEnd"/>
            <w:r>
              <w:rPr>
                <w:rFonts w:eastAsiaTheme="minorEastAsia"/>
                <w:lang w:val="en-US"/>
              </w:rPr>
              <w:t xml:space="preserve"> function.</w:t>
            </w:r>
            <w:r w:rsidR="000E493B">
              <w:rPr>
                <w:rFonts w:eastAsiaTheme="minorEastAsia"/>
                <w:lang w:val="en-US"/>
              </w:rPr>
              <w:t xml:space="preserve"> The </w:t>
            </w:r>
            <w:proofErr w:type="spellStart"/>
            <w:r w:rsidR="000E493B">
              <w:rPr>
                <w:rFonts w:eastAsiaTheme="minorEastAsia"/>
                <w:lang w:val="en-US"/>
              </w:rPr>
              <w:t>Csp</w:t>
            </w:r>
            <w:proofErr w:type="spellEnd"/>
            <w:r w:rsidR="000E493B">
              <w:rPr>
                <w:rFonts w:eastAsiaTheme="minorEastAsia"/>
                <w:lang w:val="en-US"/>
              </w:rPr>
              <w:t xml:space="preserve"> for cruise is different from </w:t>
            </w:r>
            <w:proofErr w:type="spellStart"/>
            <w:r w:rsidR="000E493B">
              <w:rPr>
                <w:rFonts w:eastAsiaTheme="minorEastAsia"/>
                <w:lang w:val="en-US"/>
              </w:rPr>
              <w:t>Csp</w:t>
            </w:r>
            <w:proofErr w:type="spellEnd"/>
            <w:r w:rsidR="000E493B">
              <w:rPr>
                <w:rFonts w:eastAsiaTheme="minorEastAsia"/>
                <w:lang w:val="en-US"/>
              </w:rPr>
              <w:t xml:space="preserve"> for loiter.</w:t>
            </w:r>
          </w:p>
        </w:tc>
      </w:tr>
      <w:tr w:rsidR="00230E77" w14:paraId="51ACC426" w14:textId="77777777" w:rsidTr="00F2261F">
        <w:trPr>
          <w:trHeight w:val="267"/>
        </w:trPr>
        <w:tc>
          <w:tcPr>
            <w:tcW w:w="1980" w:type="dxa"/>
          </w:tcPr>
          <w:p w14:paraId="00B4D20C" w14:textId="7B4792DF" w:rsidR="00230E77" w:rsidRDefault="000E493B" w:rsidP="00361933">
            <w:pPr>
              <w:rPr>
                <w:lang w:val="en-US"/>
              </w:rPr>
            </w:pPr>
            <w:r>
              <w:rPr>
                <w:lang w:val="en-US"/>
              </w:rPr>
              <w:t>Endurance eqn</w:t>
            </w:r>
          </w:p>
        </w:tc>
        <w:tc>
          <w:tcPr>
            <w:tcW w:w="7786" w:type="dxa"/>
          </w:tcPr>
          <w:p w14:paraId="44A43C79" w14:textId="6D268A7B" w:rsidR="000E493B" w:rsidRPr="000E493B" w:rsidRDefault="000E493B" w:rsidP="000E493B">
            <w:pPr>
              <w:rPr>
                <w:lang w:val="en-US"/>
              </w:rPr>
            </w:pPr>
            <w:r w:rsidRPr="000E493B">
              <w:rPr>
                <w:lang w:val="en-US"/>
              </w:rPr>
              <w:t xml:space="preserve">The </w:t>
            </w:r>
            <w:r>
              <w:rPr>
                <w:lang w:val="en-US"/>
              </w:rPr>
              <w:t>endurance</w:t>
            </w:r>
            <w:r w:rsidRPr="000E493B">
              <w:rPr>
                <w:lang w:val="en-US"/>
              </w:rPr>
              <w:t xml:space="preserve"> equation is used to calculate the weight fraction at cruise.</w:t>
            </w:r>
          </w:p>
          <w:p w14:paraId="6BB0D308" w14:textId="77777777" w:rsidR="000E493B" w:rsidRPr="000E493B" w:rsidRDefault="000E493B" w:rsidP="000E493B">
            <w:pPr>
              <w:rPr>
                <w:lang w:val="en-US"/>
              </w:rPr>
            </w:pPr>
            <w:r w:rsidRPr="000E493B">
              <w:rPr>
                <w:lang w:val="en-US"/>
              </w:rPr>
              <w:t>Eqn</w:t>
            </w:r>
          </w:p>
          <w:p w14:paraId="55985AB8" w14:textId="165CAAAE" w:rsidR="000E493B" w:rsidRDefault="00000000" w:rsidP="000E493B">
            <w:pPr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-1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US"/>
                  </w:rPr>
                  <m:t xml:space="preserve"> 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E×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sp</m:t>
                                </m:r>
                              </m:sub>
                            </m:sSub>
                          </m:num>
                          <m:den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L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D</m:t>
                                </m:r>
                              </m:den>
                            </m:f>
                          </m:den>
                        </m:f>
                      </m:e>
                    </m:d>
                  </m:sup>
                </m:sSup>
              </m:oMath>
            </m:oMathPara>
          </w:p>
          <w:p w14:paraId="33EACC4F" w14:textId="34FC2E33" w:rsidR="00230E77" w:rsidRDefault="000E493B" w:rsidP="000E493B">
            <w:pPr>
              <w:rPr>
                <w:lang w:val="en-US"/>
              </w:rPr>
            </w:pPr>
            <w:r w:rsidRPr="000E493B">
              <w:rPr>
                <w:lang w:val="en-US"/>
              </w:rPr>
              <w:t xml:space="preserve">Note that the “e” in python is imported from the math library as </w:t>
            </w:r>
            <w:proofErr w:type="gramStart"/>
            <w:r w:rsidRPr="000E493B">
              <w:rPr>
                <w:lang w:val="en-US"/>
              </w:rPr>
              <w:t>exp(</w:t>
            </w:r>
            <w:r>
              <w:rPr>
                <w:lang w:val="en-US"/>
              </w:rPr>
              <w:t xml:space="preserve"> </w:t>
            </w:r>
            <w:r w:rsidRPr="000E493B">
              <w:rPr>
                <w:lang w:val="en-US"/>
              </w:rPr>
              <w:t>)</w:t>
            </w:r>
            <w:proofErr w:type="gramEnd"/>
            <w:r w:rsidRPr="000E493B">
              <w:rPr>
                <w:lang w:val="en-US"/>
              </w:rPr>
              <w:t xml:space="preserve"> function.</w:t>
            </w:r>
            <w:r>
              <w:rPr>
                <w:lang w:val="en-US"/>
              </w:rPr>
              <w:t xml:space="preserve"> </w:t>
            </w:r>
            <w:r>
              <w:rPr>
                <w:rFonts w:eastAsiaTheme="minorEastAsia"/>
                <w:lang w:val="en-US"/>
              </w:rPr>
              <w:t xml:space="preserve">The </w:t>
            </w:r>
            <w:proofErr w:type="spellStart"/>
            <w:r>
              <w:rPr>
                <w:rFonts w:eastAsiaTheme="minorEastAsia"/>
                <w:lang w:val="en-US"/>
              </w:rPr>
              <w:t>Csp</w:t>
            </w:r>
            <w:proofErr w:type="spellEnd"/>
            <w:r>
              <w:rPr>
                <w:rFonts w:eastAsiaTheme="minorEastAsia"/>
                <w:lang w:val="en-US"/>
              </w:rPr>
              <w:t xml:space="preserve"> for loiter is different from </w:t>
            </w:r>
            <w:proofErr w:type="spellStart"/>
            <w:r>
              <w:rPr>
                <w:rFonts w:eastAsiaTheme="minorEastAsia"/>
                <w:lang w:val="en-US"/>
              </w:rPr>
              <w:t>Csp</w:t>
            </w:r>
            <w:proofErr w:type="spellEnd"/>
            <w:r>
              <w:rPr>
                <w:rFonts w:eastAsiaTheme="minorEastAsia"/>
                <w:lang w:val="en-US"/>
              </w:rPr>
              <w:t xml:space="preserve"> for cruise.</w:t>
            </w:r>
          </w:p>
        </w:tc>
      </w:tr>
      <w:tr w:rsidR="000E493B" w14:paraId="5F4C589F" w14:textId="77777777" w:rsidTr="00F2261F">
        <w:trPr>
          <w:trHeight w:val="267"/>
        </w:trPr>
        <w:tc>
          <w:tcPr>
            <w:tcW w:w="1980" w:type="dxa"/>
          </w:tcPr>
          <w:p w14:paraId="53913B77" w14:textId="71ED106C" w:rsidR="000E493B" w:rsidRDefault="000E493B" w:rsidP="00361933">
            <w:pPr>
              <w:rPr>
                <w:lang w:val="en-US"/>
              </w:rPr>
            </w:pPr>
            <w:r>
              <w:rPr>
                <w:lang w:val="en-US"/>
              </w:rPr>
              <w:t>__main</w:t>
            </w:r>
          </w:p>
        </w:tc>
        <w:tc>
          <w:tcPr>
            <w:tcW w:w="7786" w:type="dxa"/>
          </w:tcPr>
          <w:p w14:paraId="2782C7EE" w14:textId="77777777" w:rsidR="000E493B" w:rsidRDefault="000E493B" w:rsidP="000E493B">
            <w:pPr>
              <w:rPr>
                <w:lang w:val="en-US"/>
              </w:rPr>
            </w:pPr>
            <w:r>
              <w:rPr>
                <w:lang w:val="en-US"/>
              </w:rPr>
              <w:t xml:space="preserve">This method was created for testing the class and </w:t>
            </w:r>
            <w:r w:rsidR="007D6D76">
              <w:rPr>
                <w:lang w:val="en-US"/>
              </w:rPr>
              <w:t>its</w:t>
            </w:r>
            <w:r>
              <w:rPr>
                <w:lang w:val="en-US"/>
              </w:rPr>
              <w:t xml:space="preserve"> methods.</w:t>
            </w:r>
          </w:p>
          <w:p w14:paraId="05A32843" w14:textId="7437BA49" w:rsidR="007D6D76" w:rsidRPr="000E493B" w:rsidRDefault="007D6D76" w:rsidP="000E493B">
            <w:pPr>
              <w:rPr>
                <w:lang w:val="en-US"/>
              </w:rPr>
            </w:pPr>
          </w:p>
        </w:tc>
      </w:tr>
    </w:tbl>
    <w:p w14:paraId="1616779F" w14:textId="189E4957" w:rsidR="00D837DB" w:rsidRDefault="00D837DB" w:rsidP="00361933">
      <w:pPr>
        <w:rPr>
          <w:lang w:val="en-US"/>
        </w:rPr>
      </w:pPr>
      <w:r>
        <w:rPr>
          <w:lang w:val="en-US"/>
        </w:rPr>
        <w:t xml:space="preserve"> </w:t>
      </w:r>
    </w:p>
    <w:p w14:paraId="07A669B2" w14:textId="2AD5E12A" w:rsidR="000E493B" w:rsidRDefault="000E493B" w:rsidP="00361933">
      <w:pPr>
        <w:rPr>
          <w:lang w:val="en-US"/>
        </w:rPr>
      </w:pPr>
      <w:r>
        <w:rPr>
          <w:lang w:val="en-US"/>
        </w:rPr>
        <w:t xml:space="preserve">After running the class </w:t>
      </w:r>
      <w:proofErr w:type="spellStart"/>
      <w:r>
        <w:rPr>
          <w:lang w:val="en-US"/>
        </w:rPr>
        <w:t>auxi_func</w:t>
      </w:r>
      <w:proofErr w:type="spellEnd"/>
      <w:r>
        <w:rPr>
          <w:lang w:val="en-US"/>
        </w:rPr>
        <w:t xml:space="preserve">, the following attributes are created that are associated with the object (self): plane, </w:t>
      </w:r>
      <w:r w:rsidR="007D6D76">
        <w:rPr>
          <w:lang w:val="en-US"/>
        </w:rPr>
        <w:t xml:space="preserve">const, </w:t>
      </w:r>
      <w:proofErr w:type="spellStart"/>
      <w:r w:rsidR="007D6D76">
        <w:rPr>
          <w:lang w:val="en-US"/>
        </w:rPr>
        <w:t>uni_const</w:t>
      </w:r>
      <w:proofErr w:type="spellEnd"/>
      <w:r w:rsidR="007D6D76">
        <w:rPr>
          <w:lang w:val="en-US"/>
        </w:rPr>
        <w:t xml:space="preserve">, payload, </w:t>
      </w:r>
      <w:proofErr w:type="spellStart"/>
      <w:r w:rsidR="007D6D76">
        <w:rPr>
          <w:lang w:val="en-US"/>
        </w:rPr>
        <w:t>dp</w:t>
      </w:r>
      <w:proofErr w:type="spellEnd"/>
      <w:r w:rsidR="007D6D76">
        <w:rPr>
          <w:lang w:val="en-US"/>
        </w:rPr>
        <w:t xml:space="preserve">, </w:t>
      </w:r>
      <w:proofErr w:type="spellStart"/>
      <w:r w:rsidR="007D6D76">
        <w:rPr>
          <w:lang w:val="en-US"/>
        </w:rPr>
        <w:t>cruise_range</w:t>
      </w:r>
      <w:proofErr w:type="spellEnd"/>
      <w:r w:rsidR="007D6D76">
        <w:rPr>
          <w:lang w:val="en-US"/>
        </w:rPr>
        <w:t xml:space="preserve">, endurance, weight, We_W0, T_W, Wf_W0, and </w:t>
      </w:r>
      <w:proofErr w:type="spellStart"/>
      <w:r w:rsidR="007D6D76">
        <w:rPr>
          <w:lang w:val="en-US"/>
        </w:rPr>
        <w:t>W_fraction</w:t>
      </w:r>
      <w:proofErr w:type="spellEnd"/>
      <w:r w:rsidR="007D6D76">
        <w:rPr>
          <w:lang w:val="en-US"/>
        </w:rPr>
        <w:t>.</w:t>
      </w:r>
    </w:p>
    <w:p w14:paraId="2DE18989" w14:textId="77777777" w:rsidR="007D6D76" w:rsidRDefault="007D6D76" w:rsidP="00361933">
      <w:pPr>
        <w:rPr>
          <w:lang w:val="en-US"/>
        </w:rPr>
      </w:pPr>
    </w:p>
    <w:p w14:paraId="35BC6A44" w14:textId="73F319BD" w:rsidR="007D6D76" w:rsidRDefault="007D6D76" w:rsidP="00361933">
      <w:pPr>
        <w:rPr>
          <w:lang w:val="en-US"/>
        </w:rPr>
      </w:pPr>
      <w:r>
        <w:rPr>
          <w:lang w:val="en-US"/>
        </w:rPr>
        <w:t xml:space="preserve">Python Class </w:t>
      </w:r>
      <w:proofErr w:type="spellStart"/>
      <w:r w:rsidR="00D63A27">
        <w:rPr>
          <w:lang w:val="en-US"/>
        </w:rPr>
        <w:t>a</w:t>
      </w:r>
      <w:r>
        <w:rPr>
          <w:lang w:val="en-US"/>
        </w:rPr>
        <w:t>eroplane</w:t>
      </w:r>
      <w:proofErr w:type="spellEnd"/>
      <w:r>
        <w:rPr>
          <w:lang w:val="en-US"/>
        </w:rPr>
        <w:t xml:space="preserve"> </w:t>
      </w:r>
      <w:r w:rsidR="00D63A27">
        <w:rPr>
          <w:lang w:val="en-US"/>
        </w:rPr>
        <w:t>(</w:t>
      </w:r>
      <w:r>
        <w:rPr>
          <w:lang w:val="en-US"/>
        </w:rPr>
        <w:t>AVD_aeroplane</w:t>
      </w:r>
      <w:r w:rsidR="00D63A27">
        <w:rPr>
          <w:lang w:val="en-US"/>
        </w:rPr>
        <w:t>.py file)</w:t>
      </w:r>
      <w:r>
        <w:rPr>
          <w:lang w:val="en-US"/>
        </w:rPr>
        <w:t>.</w:t>
      </w:r>
    </w:p>
    <w:p w14:paraId="6E5C4F3A" w14:textId="7B36987F" w:rsidR="007D6D76" w:rsidRDefault="007D6D76" w:rsidP="00361933">
      <w:pPr>
        <w:rPr>
          <w:lang w:val="en-US"/>
        </w:rPr>
      </w:pPr>
      <w:r>
        <w:rPr>
          <w:lang w:val="en-US"/>
        </w:rPr>
        <w:t xml:space="preserve">The class </w:t>
      </w:r>
      <w:proofErr w:type="spellStart"/>
      <w:r>
        <w:rPr>
          <w:lang w:val="en-US"/>
        </w:rPr>
        <w:t>aeroplane</w:t>
      </w:r>
      <w:proofErr w:type="spellEnd"/>
      <w:r>
        <w:rPr>
          <w:lang w:val="en-US"/>
        </w:rPr>
        <w:t xml:space="preserve"> is a child class of </w:t>
      </w:r>
      <w:proofErr w:type="spellStart"/>
      <w:r>
        <w:rPr>
          <w:lang w:val="en-US"/>
        </w:rPr>
        <w:t>auxi_func</w:t>
      </w:r>
      <w:proofErr w:type="spellEnd"/>
      <w:r>
        <w:rPr>
          <w:lang w:val="en-US"/>
        </w:rPr>
        <w:t xml:space="preserve"> and it inherits all the method and attributes of the</w:t>
      </w:r>
      <w:r w:rsidR="00E10929">
        <w:rPr>
          <w:lang w:val="en-US"/>
        </w:rPr>
        <w:t xml:space="preserve"> </w:t>
      </w:r>
      <w:proofErr w:type="spellStart"/>
      <w:r w:rsidR="00E10929">
        <w:rPr>
          <w:lang w:val="en-US"/>
        </w:rPr>
        <w:t>auxi_func</w:t>
      </w:r>
      <w:proofErr w:type="spellEnd"/>
      <w:r w:rsidR="00E10929">
        <w:rPr>
          <w:lang w:val="en-US"/>
        </w:rPr>
        <w:t xml:space="preserve"> class.</w:t>
      </w:r>
    </w:p>
    <w:p w14:paraId="3DB9096A" w14:textId="003EC36D" w:rsidR="00E10929" w:rsidRDefault="00E10929" w:rsidP="00361933">
      <w:pPr>
        <w:rPr>
          <w:lang w:val="en-US"/>
        </w:rPr>
      </w:pPr>
      <w:r>
        <w:rPr>
          <w:lang w:val="en-US"/>
        </w:rPr>
        <w:t xml:space="preserve">The inherited attributes are used in several methods associated with the </w:t>
      </w:r>
      <w:proofErr w:type="spellStart"/>
      <w:r>
        <w:rPr>
          <w:lang w:val="en-US"/>
        </w:rPr>
        <w:t>aeroplane</w:t>
      </w:r>
      <w:proofErr w:type="spellEnd"/>
      <w:r>
        <w:rPr>
          <w:lang w:val="en-US"/>
        </w:rPr>
        <w:t xml:space="preserve"> class. See the table below.</w:t>
      </w:r>
    </w:p>
    <w:tbl>
      <w:tblPr>
        <w:tblStyle w:val="TableGrid"/>
        <w:tblW w:w="10575" w:type="dxa"/>
        <w:tblInd w:w="-780" w:type="dxa"/>
        <w:tblLook w:val="04A0" w:firstRow="1" w:lastRow="0" w:firstColumn="1" w:lastColumn="0" w:noHBand="0" w:noVBand="1"/>
      </w:tblPr>
      <w:tblGrid>
        <w:gridCol w:w="1808"/>
        <w:gridCol w:w="8767"/>
      </w:tblGrid>
      <w:tr w:rsidR="00E10929" w14:paraId="00B53D39" w14:textId="77777777" w:rsidTr="00D63A27">
        <w:trPr>
          <w:trHeight w:val="277"/>
        </w:trPr>
        <w:tc>
          <w:tcPr>
            <w:tcW w:w="1808" w:type="dxa"/>
          </w:tcPr>
          <w:p w14:paraId="68FB649D" w14:textId="1F8FC601" w:rsidR="00E10929" w:rsidRDefault="00E10929" w:rsidP="00361933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methods</w:t>
            </w:r>
          </w:p>
        </w:tc>
        <w:tc>
          <w:tcPr>
            <w:tcW w:w="8767" w:type="dxa"/>
          </w:tcPr>
          <w:p w14:paraId="0F4FBA92" w14:textId="33D56BD8" w:rsidR="00E10929" w:rsidRDefault="00E10929" w:rsidP="00361933">
            <w:pPr>
              <w:rPr>
                <w:lang w:val="en-US"/>
              </w:rPr>
            </w:pPr>
            <w:r>
              <w:rPr>
                <w:lang w:val="en-US"/>
              </w:rPr>
              <w:t>Functions</w:t>
            </w:r>
          </w:p>
        </w:tc>
      </w:tr>
      <w:tr w:rsidR="00E10929" w14:paraId="35ED1515" w14:textId="77777777" w:rsidTr="00D63A27">
        <w:trPr>
          <w:trHeight w:val="3124"/>
        </w:trPr>
        <w:tc>
          <w:tcPr>
            <w:tcW w:w="1808" w:type="dxa"/>
          </w:tcPr>
          <w:p w14:paraId="43FA6070" w14:textId="6245AC38" w:rsidR="00E10929" w:rsidRDefault="00E10929" w:rsidP="00361933">
            <w:pPr>
              <w:rPr>
                <w:lang w:val="en-US"/>
              </w:rPr>
            </w:pPr>
            <w:r>
              <w:rPr>
                <w:lang w:val="en-US"/>
              </w:rPr>
              <w:t>Take-off weight</w:t>
            </w:r>
          </w:p>
        </w:tc>
        <w:tc>
          <w:tcPr>
            <w:tcW w:w="8767" w:type="dxa"/>
          </w:tcPr>
          <w:p w14:paraId="46ED2E96" w14:textId="77777777" w:rsidR="00E10929" w:rsidRDefault="00E10929" w:rsidP="00361933">
            <w:pPr>
              <w:rPr>
                <w:lang w:val="en-US"/>
              </w:rPr>
            </w:pPr>
            <w:r>
              <w:rPr>
                <w:lang w:val="en-US"/>
              </w:rPr>
              <w:t>Calculates the take-off weight of the aircraft given that the user prefers the crude method or the refined method.</w:t>
            </w:r>
          </w:p>
          <w:p w14:paraId="06BFCC5B" w14:textId="77777777" w:rsidR="00E10929" w:rsidRDefault="00E10929" w:rsidP="00361933">
            <w:pPr>
              <w:rPr>
                <w:lang w:val="en-US"/>
              </w:rPr>
            </w:pPr>
            <w:r>
              <w:rPr>
                <w:lang w:val="en-US"/>
              </w:rPr>
              <w:t>Eqn 1 – crude method</w:t>
            </w:r>
          </w:p>
          <w:p w14:paraId="38A34162" w14:textId="77777777" w:rsidR="00E10929" w:rsidRPr="00E10929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payload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e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0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  <w:lang w:val="en-US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f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0</m:t>
                            </m:r>
                          </m:sub>
                        </m:sSub>
                      </m:den>
                    </m:f>
                  </m:den>
                </m:f>
              </m:oMath>
            </m:oMathPara>
          </w:p>
          <w:p w14:paraId="3D32EDCC" w14:textId="77777777" w:rsidR="00E10929" w:rsidRDefault="00E10929" w:rsidP="00361933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Eqn 2 – refined method</w:t>
            </w:r>
          </w:p>
          <w:p w14:paraId="77529362" w14:textId="6B5369F1" w:rsidR="009E6B09" w:rsidRDefault="00000000" w:rsidP="00361933">
            <w:pPr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payload+crew+cargo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fuel</m:t>
                            </m:r>
                          </m:sub>
                        </m:sSub>
                      </m:e>
                    </m:d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e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0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refined</m:t>
                        </m:r>
                      </m:sub>
                    </m:sSub>
                  </m:den>
                </m:f>
              </m:oMath>
            </m:oMathPara>
          </w:p>
        </w:tc>
      </w:tr>
      <w:tr w:rsidR="00E10929" w14:paraId="458E68F6" w14:textId="77777777" w:rsidTr="00D63A27">
        <w:trPr>
          <w:trHeight w:val="262"/>
        </w:trPr>
        <w:tc>
          <w:tcPr>
            <w:tcW w:w="1808" w:type="dxa"/>
          </w:tcPr>
          <w:p w14:paraId="634E917B" w14:textId="332B3364" w:rsidR="00E10929" w:rsidRDefault="009E6B09" w:rsidP="0036193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Engine_size</w:t>
            </w:r>
            <w:proofErr w:type="spellEnd"/>
          </w:p>
        </w:tc>
        <w:tc>
          <w:tcPr>
            <w:tcW w:w="8767" w:type="dxa"/>
          </w:tcPr>
          <w:p w14:paraId="4CE6AC8F" w14:textId="77777777" w:rsidR="00E10929" w:rsidRDefault="009E6B09" w:rsidP="00361933">
            <w:pPr>
              <w:rPr>
                <w:lang w:val="en-US"/>
              </w:rPr>
            </w:pPr>
            <w:r>
              <w:rPr>
                <w:lang w:val="en-US"/>
              </w:rPr>
              <w:t>Calculates the minimum thrust required for the take-off weight.</w:t>
            </w:r>
          </w:p>
          <w:p w14:paraId="400161F8" w14:textId="77777777" w:rsidR="009E6B09" w:rsidRDefault="009E6B09" w:rsidP="00361933">
            <w:pPr>
              <w:rPr>
                <w:lang w:val="en-US"/>
              </w:rPr>
            </w:pPr>
            <w:r>
              <w:rPr>
                <w:lang w:val="en-US"/>
              </w:rPr>
              <w:t>Eqn:</w:t>
            </w:r>
          </w:p>
          <w:p w14:paraId="58300721" w14:textId="087768F6" w:rsidR="009E6B09" w:rsidRDefault="009E6B09" w:rsidP="00361933">
            <w:pPr>
              <w:rPr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lang w:val="en-US"/>
                  </w:rPr>
                  <m:t>T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en-US"/>
                          </w:rPr>
                          <m:t>T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0</m:t>
                            </m:r>
                          </m:sub>
                        </m:sSub>
                      </m:den>
                    </m:f>
                  </m:e>
                </m:d>
                <m:r>
                  <w:rPr>
                    <w:rFonts w:ascii="Cambria Math" w:hAnsi="Cambria Math"/>
                    <w:lang w:val="en-US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sub>
                </m:sSub>
              </m:oMath>
            </m:oMathPara>
          </w:p>
        </w:tc>
      </w:tr>
      <w:tr w:rsidR="00E10929" w14:paraId="04AA5ED0" w14:textId="77777777" w:rsidTr="00D63A27">
        <w:trPr>
          <w:trHeight w:val="277"/>
        </w:trPr>
        <w:tc>
          <w:tcPr>
            <w:tcW w:w="1808" w:type="dxa"/>
          </w:tcPr>
          <w:p w14:paraId="035D7565" w14:textId="3D18C2D6" w:rsidR="00E10929" w:rsidRDefault="009E6B09" w:rsidP="0036193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Wing_sizing</w:t>
            </w:r>
            <w:proofErr w:type="spellEnd"/>
          </w:p>
        </w:tc>
        <w:tc>
          <w:tcPr>
            <w:tcW w:w="8767" w:type="dxa"/>
          </w:tcPr>
          <w:p w14:paraId="3055302F" w14:textId="77777777" w:rsidR="00E10929" w:rsidRDefault="009E6B09" w:rsidP="00361933">
            <w:pPr>
              <w:rPr>
                <w:lang w:val="en-US"/>
              </w:rPr>
            </w:pPr>
            <w:r>
              <w:rPr>
                <w:lang w:val="en-US"/>
              </w:rPr>
              <w:t>Calculates the length and area of the wing respectively.</w:t>
            </w:r>
          </w:p>
          <w:p w14:paraId="293E5563" w14:textId="0BC142D0" w:rsidR="009E6B09" w:rsidRDefault="009E6B09" w:rsidP="00361933">
            <w:pPr>
              <w:rPr>
                <w:lang w:val="en-US"/>
              </w:rPr>
            </w:pPr>
            <w:r>
              <w:rPr>
                <w:lang w:val="en-US"/>
              </w:rPr>
              <w:t>Eqn</w:t>
            </w:r>
            <w:r w:rsidR="00E36EE8">
              <w:rPr>
                <w:lang w:val="en-US"/>
              </w:rPr>
              <w:t xml:space="preserve"> 1: length of the wing</w:t>
            </w:r>
          </w:p>
          <w:p w14:paraId="693B1AE4" w14:textId="77777777" w:rsidR="009E6B09" w:rsidRPr="00E36EE8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wing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lang w:val="en-US"/>
                      </w:rPr>
                      <m:t>AR ×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en-US"/>
                          </w:rPr>
                          <m:t>S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0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  <w:lang w:val="en-US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0</m:t>
                        </m:r>
                      </m:sub>
                    </m:sSub>
                  </m:e>
                </m:rad>
              </m:oMath>
            </m:oMathPara>
          </w:p>
          <w:p w14:paraId="0D5EDC81" w14:textId="77777777" w:rsidR="00E36EE8" w:rsidRDefault="00E36EE8" w:rsidP="00361933">
            <w:pPr>
              <w:rPr>
                <w:lang w:val="en-US"/>
              </w:rPr>
            </w:pPr>
            <w:r>
              <w:rPr>
                <w:lang w:val="en-US"/>
              </w:rPr>
              <w:t>Eqn 2: Area of the wing</w:t>
            </w:r>
          </w:p>
          <w:p w14:paraId="336D56DE" w14:textId="495160C9" w:rsidR="00E36EE8" w:rsidRDefault="00000000" w:rsidP="00361933">
            <w:pPr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wing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S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US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sub>
                </m:sSub>
              </m:oMath>
            </m:oMathPara>
          </w:p>
        </w:tc>
      </w:tr>
      <w:tr w:rsidR="00E10929" w14:paraId="03076855" w14:textId="77777777" w:rsidTr="00D63A27">
        <w:trPr>
          <w:trHeight w:val="277"/>
        </w:trPr>
        <w:tc>
          <w:tcPr>
            <w:tcW w:w="1808" w:type="dxa"/>
          </w:tcPr>
          <w:p w14:paraId="17041513" w14:textId="7FA7B827" w:rsidR="00E10929" w:rsidRDefault="00E36EE8" w:rsidP="0036193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Fuselage_sizing</w:t>
            </w:r>
            <w:proofErr w:type="spellEnd"/>
          </w:p>
        </w:tc>
        <w:tc>
          <w:tcPr>
            <w:tcW w:w="8767" w:type="dxa"/>
          </w:tcPr>
          <w:p w14:paraId="52739FAE" w14:textId="77777777" w:rsidR="00E10929" w:rsidRDefault="00E36EE8" w:rsidP="00361933">
            <w:pPr>
              <w:rPr>
                <w:lang w:val="en-US"/>
              </w:rPr>
            </w:pPr>
            <w:r>
              <w:rPr>
                <w:lang w:val="en-US"/>
              </w:rPr>
              <w:t>Calculates the length and diameter of the fuselage.</w:t>
            </w:r>
          </w:p>
          <w:p w14:paraId="1C535822" w14:textId="682BF7CD" w:rsidR="00E36EE8" w:rsidRDefault="00E36EE8" w:rsidP="00361933">
            <w:pPr>
              <w:rPr>
                <w:lang w:val="en-US"/>
              </w:rPr>
            </w:pPr>
            <w:r>
              <w:rPr>
                <w:lang w:val="en-US"/>
              </w:rPr>
              <w:t>Eqn 1: Length of the fuselage</w:t>
            </w:r>
          </w:p>
          <w:p w14:paraId="18524811" w14:textId="77777777" w:rsidR="00E36EE8" w:rsidRPr="00E36EE8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fuselage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0.75×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wing</m:t>
                    </m:r>
                  </m:sub>
                </m:sSub>
              </m:oMath>
            </m:oMathPara>
          </w:p>
          <w:p w14:paraId="4387BFBB" w14:textId="0D204C40" w:rsidR="00E36EE8" w:rsidRDefault="00E36EE8" w:rsidP="00361933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Eqn 2: Fuselage diameter</w:t>
            </w:r>
          </w:p>
          <w:p w14:paraId="12A946A2" w14:textId="0672F97B" w:rsidR="00E36EE8" w:rsidRDefault="00000000" w:rsidP="00361933">
            <w:pPr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fuselage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0.1×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fuselage</m:t>
                    </m:r>
                  </m:sub>
                </m:sSub>
              </m:oMath>
            </m:oMathPara>
          </w:p>
        </w:tc>
      </w:tr>
      <w:tr w:rsidR="00E10929" w14:paraId="1C0FFC3F" w14:textId="77777777" w:rsidTr="00D63A27">
        <w:trPr>
          <w:trHeight w:val="262"/>
        </w:trPr>
        <w:tc>
          <w:tcPr>
            <w:tcW w:w="1808" w:type="dxa"/>
          </w:tcPr>
          <w:p w14:paraId="4E3A3030" w14:textId="486DBBCD" w:rsidR="00E10929" w:rsidRDefault="00E36EE8" w:rsidP="0036193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V_max</w:t>
            </w:r>
            <w:proofErr w:type="spellEnd"/>
          </w:p>
        </w:tc>
        <w:tc>
          <w:tcPr>
            <w:tcW w:w="8767" w:type="dxa"/>
          </w:tcPr>
          <w:p w14:paraId="4A16B0E6" w14:textId="77777777" w:rsidR="00E10929" w:rsidRDefault="00E36EE8" w:rsidP="00361933">
            <w:pPr>
              <w:rPr>
                <w:lang w:val="en-US"/>
              </w:rPr>
            </w:pPr>
            <w:r>
              <w:rPr>
                <w:lang w:val="en-US"/>
              </w:rPr>
              <w:t>Calculates the Maximum velocity of the aircraft.</w:t>
            </w:r>
          </w:p>
          <w:p w14:paraId="23A80EAF" w14:textId="77777777" w:rsidR="00E36EE8" w:rsidRDefault="00E36EE8" w:rsidP="00361933">
            <w:pPr>
              <w:rPr>
                <w:lang w:val="en-US"/>
              </w:rPr>
            </w:pPr>
            <w:r>
              <w:rPr>
                <w:lang w:val="en-US"/>
              </w:rPr>
              <w:t>Eqn:</w:t>
            </w:r>
          </w:p>
          <w:p w14:paraId="65D2017E" w14:textId="77777777" w:rsidR="00E36EE8" w:rsidRPr="00AA48B6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max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sound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×M</m:t>
                </m:r>
              </m:oMath>
            </m:oMathPara>
          </w:p>
          <w:p w14:paraId="29577AD5" w14:textId="5D07BE40" w:rsidR="00AA48B6" w:rsidRDefault="00AA48B6" w:rsidP="00361933">
            <w:pPr>
              <w:rPr>
                <w:lang w:val="en-US"/>
              </w:rPr>
            </w:pPr>
            <w:r>
              <w:rPr>
                <w:rFonts w:eastAsiaTheme="minorEastAsia"/>
                <w:lang w:val="en-US"/>
              </w:rPr>
              <w:t>Where M is the Mach number of the aircraft.</w:t>
            </w:r>
          </w:p>
        </w:tc>
      </w:tr>
      <w:tr w:rsidR="00E10929" w14:paraId="1478A6B3" w14:textId="77777777" w:rsidTr="00D63A27">
        <w:trPr>
          <w:trHeight w:val="277"/>
        </w:trPr>
        <w:tc>
          <w:tcPr>
            <w:tcW w:w="1808" w:type="dxa"/>
          </w:tcPr>
          <w:p w14:paraId="2C4CBF93" w14:textId="207180D7" w:rsidR="00E10929" w:rsidRDefault="00AA48B6" w:rsidP="0036193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RDT_cost</w:t>
            </w:r>
            <w:proofErr w:type="spellEnd"/>
          </w:p>
        </w:tc>
        <w:tc>
          <w:tcPr>
            <w:tcW w:w="8767" w:type="dxa"/>
          </w:tcPr>
          <w:p w14:paraId="1C8591B8" w14:textId="77777777" w:rsidR="00E10929" w:rsidRDefault="00AA48B6" w:rsidP="00361933">
            <w:pPr>
              <w:rPr>
                <w:lang w:val="en-US"/>
              </w:rPr>
            </w:pPr>
            <w:r>
              <w:rPr>
                <w:lang w:val="en-US"/>
              </w:rPr>
              <w:t>Calculates the RTD&amp;E + flyaway cost of the aircraft using the following equations.</w:t>
            </w:r>
          </w:p>
          <w:p w14:paraId="762AAEC0" w14:textId="77777777" w:rsidR="00AA48B6" w:rsidRDefault="00AA48B6" w:rsidP="0036193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Eqns</w:t>
            </w:r>
            <w:proofErr w:type="spellEnd"/>
          </w:p>
          <w:p w14:paraId="4425795F" w14:textId="77777777" w:rsidR="00AA48B6" w:rsidRPr="004910ED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eng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4.86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  <w:lang w:val="en-US"/>
                      </w:rPr>
                      <m:t>0.777</m:t>
                    </m:r>
                  </m:sup>
                </m:sSubSup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0.894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Q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0.163</m:t>
                    </m:r>
                  </m:sup>
                </m:sSup>
              </m:oMath>
            </m:oMathPara>
          </w:p>
          <w:p w14:paraId="2ACD9687" w14:textId="77777777" w:rsidR="004910ED" w:rsidRPr="004910ED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tooling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5.99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  <w:lang w:val="en-US"/>
                      </w:rPr>
                      <m:t>0.777</m:t>
                    </m:r>
                  </m:sup>
                </m:sSubSup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0.696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Q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0.263</m:t>
                    </m:r>
                  </m:sup>
                </m:sSup>
              </m:oMath>
            </m:oMathPara>
          </w:p>
          <w:p w14:paraId="5DE8ADF2" w14:textId="77777777" w:rsidR="004910ED" w:rsidRPr="004910ED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mfg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7.37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  <w:lang w:val="en-US"/>
                      </w:rPr>
                      <m:t>0.82</m:t>
                    </m:r>
                  </m:sup>
                </m:sSubSup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0.484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Q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0.641</m:t>
                    </m:r>
                  </m:sup>
                </m:sSup>
              </m:oMath>
            </m:oMathPara>
          </w:p>
          <w:p w14:paraId="6E443373" w14:textId="77777777" w:rsidR="004910ED" w:rsidRPr="004910ED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quality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0.133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mfg</m:t>
                    </m:r>
                  </m:sub>
                </m:sSub>
              </m:oMath>
            </m:oMathPara>
          </w:p>
          <w:p w14:paraId="0AF01184" w14:textId="77777777" w:rsidR="004910ED" w:rsidRPr="004910ED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45.42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  <w:lang w:val="en-US"/>
                      </w:rPr>
                      <m:t>0.63</m:t>
                    </m:r>
                  </m:sup>
                </m:sSubSup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1.3</m:t>
                    </m:r>
                  </m:sup>
                </m:sSup>
              </m:oMath>
            </m:oMathPara>
          </w:p>
          <w:p w14:paraId="32C0BECF" w14:textId="22F42602" w:rsidR="00C86ED5" w:rsidRPr="00EC5FFA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f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1243.03W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0.325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0.62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FTA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0.799</m:t>
                    </m:r>
                  </m:sup>
                </m:sSup>
              </m:oMath>
            </m:oMathPara>
          </w:p>
          <w:p w14:paraId="11869CF9" w14:textId="77777777" w:rsidR="00EC5FFA" w:rsidRPr="00C86ED5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eng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1548(0.043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max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243.25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max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0.969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inlet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-2228)</m:t>
                </m:r>
              </m:oMath>
            </m:oMathPara>
          </w:p>
          <w:p w14:paraId="08E0A1FE" w14:textId="77777777" w:rsidR="00C86ED5" w:rsidRPr="00EC5FFA" w:rsidRDefault="00C86ED5" w:rsidP="00361933">
            <w:pPr>
              <w:rPr>
                <w:rFonts w:eastAsiaTheme="minorEastAsia"/>
                <w:lang w:val="en-US"/>
              </w:rPr>
            </w:pPr>
          </w:p>
          <w:p w14:paraId="175E3735" w14:textId="3F0FBD87" w:rsidR="00EC5FFA" w:rsidRPr="004E32F2" w:rsidRDefault="00EC5FFA" w:rsidP="00361933">
            <w:pPr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RDT&amp;E+flyaway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eng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eng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tooling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tooling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mfg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mfg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quality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quality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f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eng</m:t>
                    </m:r>
                  </m:sub>
                </m:sSub>
              </m:oMath>
            </m:oMathPara>
          </w:p>
        </w:tc>
      </w:tr>
    </w:tbl>
    <w:p w14:paraId="44DE97E3" w14:textId="77777777" w:rsidR="00E10929" w:rsidRDefault="00E10929" w:rsidP="00361933">
      <w:pPr>
        <w:rPr>
          <w:lang w:val="en-US"/>
        </w:rPr>
      </w:pPr>
    </w:p>
    <w:p w14:paraId="034341F6" w14:textId="08EE426E" w:rsidR="004E32F2" w:rsidRDefault="004E32F2" w:rsidP="00361933">
      <w:pPr>
        <w:rPr>
          <w:lang w:val="en-US"/>
        </w:rPr>
      </w:pPr>
      <w:r>
        <w:rPr>
          <w:lang w:val="en-US"/>
        </w:rPr>
        <w:t>Graphic user interface</w:t>
      </w:r>
    </w:p>
    <w:p w14:paraId="7004F04C" w14:textId="374E4EA2" w:rsidR="004E32F2" w:rsidRDefault="004E32F2" w:rsidP="00361933">
      <w:pPr>
        <w:rPr>
          <w:lang w:val="en-US"/>
        </w:rPr>
      </w:pPr>
      <w:r>
        <w:rPr>
          <w:lang w:val="en-US"/>
        </w:rPr>
        <w:lastRenderedPageBreak/>
        <w:t xml:space="preserve">We used the libraries, </w:t>
      </w:r>
      <w:proofErr w:type="spellStart"/>
      <w:r>
        <w:rPr>
          <w:lang w:val="en-US"/>
        </w:rPr>
        <w:t>tkinter</w:t>
      </w:r>
      <w:proofErr w:type="spellEnd"/>
      <w:r>
        <w:rPr>
          <w:lang w:val="en-US"/>
        </w:rPr>
        <w:t xml:space="preserve"> and </w:t>
      </w:r>
      <w:proofErr w:type="spellStart"/>
      <w:r>
        <w:rPr>
          <w:lang w:val="en-US"/>
        </w:rPr>
        <w:t>customtkinter</w:t>
      </w:r>
      <w:proofErr w:type="spellEnd"/>
      <w:r>
        <w:rPr>
          <w:lang w:val="en-US"/>
        </w:rPr>
        <w:t xml:space="preserve"> to implement a simple graphic user interface. The GUI was rendered in both light and dark themes. Taking the required inputs and making the required calculations.</w:t>
      </w:r>
    </w:p>
    <w:p w14:paraId="2BB80E9B" w14:textId="77777777" w:rsidR="00E82494" w:rsidRDefault="00E82494" w:rsidP="00361933">
      <w:pPr>
        <w:rPr>
          <w:lang w:val="en-US"/>
        </w:rPr>
      </w:pPr>
    </w:p>
    <w:p w14:paraId="7D0B73C9" w14:textId="7D75CD68" w:rsidR="004E32F2" w:rsidRDefault="00E6711F" w:rsidP="00361933">
      <w:pPr>
        <w:rPr>
          <w:lang w:val="en-US"/>
        </w:rPr>
      </w:pPr>
      <w:r>
        <w:rPr>
          <w:noProof/>
        </w:rPr>
        <w:drawing>
          <wp:inline distT="0" distB="0" distL="0" distR="0" wp14:anchorId="2B561607" wp14:editId="4A75EC3F">
            <wp:extent cx="5731510" cy="4306570"/>
            <wp:effectExtent l="0" t="0" r="2540" b="0"/>
            <wp:docPr id="12104211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42117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0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B8415" w14:textId="77777777" w:rsidR="00E6711F" w:rsidRDefault="00E6711F" w:rsidP="00361933">
      <w:pPr>
        <w:rPr>
          <w:lang w:val="en-US"/>
        </w:rPr>
      </w:pPr>
    </w:p>
    <w:p w14:paraId="7098ACF4" w14:textId="77777777" w:rsidR="00E6711F" w:rsidRDefault="00E6711F" w:rsidP="00361933">
      <w:pPr>
        <w:rPr>
          <w:lang w:val="en-US"/>
        </w:rPr>
      </w:pPr>
    </w:p>
    <w:p w14:paraId="49CE5333" w14:textId="067454E4" w:rsidR="00E6711F" w:rsidRDefault="00E6711F" w:rsidP="00361933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7E9751D" wp14:editId="612C9F46">
            <wp:extent cx="5535103" cy="4133850"/>
            <wp:effectExtent l="0" t="0" r="8890" b="0"/>
            <wp:docPr id="18897195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71958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40501" cy="4137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8BB1F" w14:textId="60ED1EE3" w:rsidR="004E32F2" w:rsidRDefault="004E32F2" w:rsidP="00361933">
      <w:pPr>
        <w:rPr>
          <w:lang w:val="en-US"/>
        </w:rPr>
      </w:pPr>
    </w:p>
    <w:p w14:paraId="013F1E00" w14:textId="77777777" w:rsidR="00E82494" w:rsidRDefault="00E82494" w:rsidP="00361933">
      <w:pPr>
        <w:rPr>
          <w:lang w:val="en-US"/>
        </w:rPr>
      </w:pPr>
    </w:p>
    <w:p w14:paraId="4536C3AF" w14:textId="77777777" w:rsidR="00E82494" w:rsidRDefault="00E82494" w:rsidP="00361933">
      <w:pPr>
        <w:rPr>
          <w:lang w:val="en-US"/>
        </w:rPr>
      </w:pPr>
    </w:p>
    <w:p w14:paraId="4D7CC50B" w14:textId="60FDFCB2" w:rsidR="004E32F2" w:rsidRDefault="008D6903" w:rsidP="00361933">
      <w:pPr>
        <w:rPr>
          <w:lang w:val="en-US"/>
        </w:rPr>
      </w:pPr>
      <w:r w:rsidRPr="008D6903">
        <w:rPr>
          <w:noProof/>
          <w:lang w:val="en-US"/>
        </w:rPr>
        <w:lastRenderedPageBreak/>
        <w:drawing>
          <wp:inline distT="0" distB="0" distL="0" distR="0" wp14:anchorId="37D4F533" wp14:editId="180DD7B8">
            <wp:extent cx="5686425" cy="4293484"/>
            <wp:effectExtent l="0" t="0" r="0" b="0"/>
            <wp:docPr id="11546747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67472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00233" cy="430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B68D1" w14:textId="158739E1" w:rsidR="008D6903" w:rsidRDefault="008D6903" w:rsidP="00361933">
      <w:pPr>
        <w:rPr>
          <w:lang w:val="en-US"/>
        </w:rPr>
      </w:pPr>
      <w:r>
        <w:rPr>
          <w:lang w:val="en-US"/>
        </w:rPr>
        <w:t>The image above shows our software performing computations using the crude method.</w:t>
      </w:r>
    </w:p>
    <w:p w14:paraId="2395DE53" w14:textId="56C4074F" w:rsidR="008D6903" w:rsidRDefault="008D6903" w:rsidP="00361933">
      <w:pPr>
        <w:rPr>
          <w:lang w:val="en-US"/>
        </w:rPr>
      </w:pPr>
      <w:r w:rsidRPr="008D6903">
        <w:rPr>
          <w:noProof/>
          <w:lang w:val="en-US"/>
        </w:rPr>
        <w:lastRenderedPageBreak/>
        <w:drawing>
          <wp:inline distT="0" distB="0" distL="0" distR="0" wp14:anchorId="39595864" wp14:editId="779B715F">
            <wp:extent cx="5706205" cy="4295775"/>
            <wp:effectExtent l="0" t="0" r="8890" b="0"/>
            <wp:docPr id="7370498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04985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18334" cy="4304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3309E" w14:textId="71DE5AC6" w:rsidR="008D6903" w:rsidRDefault="008D6903" w:rsidP="00361933">
      <w:pPr>
        <w:rPr>
          <w:lang w:val="en-US"/>
        </w:rPr>
      </w:pPr>
      <w:r>
        <w:rPr>
          <w:lang w:val="en-US"/>
        </w:rPr>
        <w:t xml:space="preserve">Given the same inputs the software performed a more refined computation reducing the initial take-off weight from 66833.33kg to 34001.23 Kg (49.13 % decrease). This also affects the minimum thrust required and any other parameter that is trust </w:t>
      </w:r>
      <w:r w:rsidR="00D63A27">
        <w:rPr>
          <w:lang w:val="en-US"/>
        </w:rPr>
        <w:t>dependent</w:t>
      </w:r>
      <w:r>
        <w:rPr>
          <w:lang w:val="en-US"/>
        </w:rPr>
        <w:t>.</w:t>
      </w:r>
    </w:p>
    <w:p w14:paraId="2D9F2A02" w14:textId="77777777" w:rsidR="00224520" w:rsidRDefault="00224520" w:rsidP="00361933">
      <w:pPr>
        <w:rPr>
          <w:lang w:val="en-US"/>
        </w:rPr>
      </w:pPr>
    </w:p>
    <w:p w14:paraId="0D284D1C" w14:textId="59101182" w:rsidR="00224520" w:rsidRDefault="00224520" w:rsidP="00361933">
      <w:pPr>
        <w:rPr>
          <w:lang w:val="en-US"/>
        </w:rPr>
      </w:pPr>
      <w:r>
        <w:rPr>
          <w:lang w:val="en-US"/>
        </w:rPr>
        <w:t>RECOMMENDATIONS</w:t>
      </w:r>
    </w:p>
    <w:p w14:paraId="3D9640D4" w14:textId="431C7997" w:rsidR="00224520" w:rsidRDefault="00224520" w:rsidP="00361933">
      <w:pPr>
        <w:rPr>
          <w:lang w:val="en-US"/>
        </w:rPr>
      </w:pPr>
      <w:r>
        <w:rPr>
          <w:lang w:val="en-US"/>
        </w:rPr>
        <w:t>Future developers should focus on,</w:t>
      </w:r>
    </w:p>
    <w:p w14:paraId="38557728" w14:textId="6213AEA5" w:rsidR="00224520" w:rsidRDefault="00224520" w:rsidP="0022452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Including a 3D modeling feature to replace the image where users could design their own aircraft.</w:t>
      </w:r>
    </w:p>
    <w:p w14:paraId="68B4B67F" w14:textId="1A26033F" w:rsidR="00224520" w:rsidRDefault="00224520" w:rsidP="0022452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Include more functionalities such as calculating certain assumed values like coefficient of lift max and aspect ratio of the aircraft.</w:t>
      </w:r>
    </w:p>
    <w:p w14:paraId="0FF1F772" w14:textId="703B7F7A" w:rsidR="00224520" w:rsidRPr="00224520" w:rsidRDefault="00224520" w:rsidP="0022452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Allow the user to select their </w:t>
      </w:r>
      <w:r w:rsidR="00850FFE">
        <w:rPr>
          <w:lang w:val="en-US"/>
        </w:rPr>
        <w:t xml:space="preserve">preferred </w:t>
      </w:r>
      <w:r>
        <w:rPr>
          <w:lang w:val="en-US"/>
        </w:rPr>
        <w:t>flight</w:t>
      </w:r>
      <w:r w:rsidR="00850FFE">
        <w:rPr>
          <w:lang w:val="en-US"/>
        </w:rPr>
        <w:t xml:space="preserve"> </w:t>
      </w:r>
      <w:r>
        <w:rPr>
          <w:lang w:val="en-US"/>
        </w:rPr>
        <w:t>profile</w:t>
      </w:r>
      <w:r w:rsidR="00850FFE">
        <w:rPr>
          <w:lang w:val="en-US"/>
        </w:rPr>
        <w:t xml:space="preserve"> instead of a predetermined profile.</w:t>
      </w:r>
    </w:p>
    <w:p w14:paraId="4D59D064" w14:textId="77777777" w:rsidR="00850FFE" w:rsidRDefault="00850FFE" w:rsidP="00361933">
      <w:pPr>
        <w:rPr>
          <w:lang w:val="en-US"/>
        </w:rPr>
      </w:pPr>
    </w:p>
    <w:p w14:paraId="4963311D" w14:textId="77777777" w:rsidR="0007451B" w:rsidRDefault="0007451B" w:rsidP="0007451B">
      <w:pPr>
        <w:rPr>
          <w:lang w:val="en-US"/>
        </w:rPr>
      </w:pPr>
      <w:r>
        <w:rPr>
          <w:lang w:val="en-US"/>
        </w:rPr>
        <w:t>Contact the developers via</w:t>
      </w:r>
    </w:p>
    <w:p w14:paraId="7D5FF927" w14:textId="77777777" w:rsidR="0007451B" w:rsidRDefault="0007451B" w:rsidP="0007451B">
      <w:pPr>
        <w:rPr>
          <w:lang w:val="en-US"/>
        </w:rPr>
      </w:pPr>
      <w:r>
        <w:rPr>
          <w:lang w:val="en-US"/>
        </w:rPr>
        <w:t xml:space="preserve">Email 1 </w:t>
      </w:r>
      <w:hyperlink r:id="rId9" w:history="1">
        <w:r w:rsidRPr="006F04AA">
          <w:rPr>
            <w:rStyle w:val="Hyperlink"/>
            <w:lang w:val="en-US"/>
          </w:rPr>
          <w:t>kobinaadu10@gmail.com</w:t>
        </w:r>
      </w:hyperlink>
      <w:r>
        <w:rPr>
          <w:lang w:val="en-US"/>
        </w:rPr>
        <w:t xml:space="preserve"> </w:t>
      </w:r>
    </w:p>
    <w:p w14:paraId="65E64247" w14:textId="77777777" w:rsidR="0007451B" w:rsidRDefault="0007451B" w:rsidP="0007451B">
      <w:pPr>
        <w:rPr>
          <w:lang w:val="en-US"/>
        </w:rPr>
      </w:pPr>
      <w:r>
        <w:rPr>
          <w:lang w:val="en-US"/>
        </w:rPr>
        <w:t xml:space="preserve">Email 2 </w:t>
      </w:r>
      <w:hyperlink r:id="rId10" w:history="1">
        <w:r w:rsidRPr="006F04AA">
          <w:rPr>
            <w:rStyle w:val="Hyperlink"/>
            <w:lang w:val="en-US"/>
          </w:rPr>
          <w:t>pytech.hub@gmail.com</w:t>
        </w:r>
      </w:hyperlink>
      <w:r>
        <w:rPr>
          <w:lang w:val="en-US"/>
        </w:rPr>
        <w:t xml:space="preserve"> </w:t>
      </w:r>
    </w:p>
    <w:p w14:paraId="4D899A66" w14:textId="77777777" w:rsidR="0007451B" w:rsidRDefault="0007451B" w:rsidP="0007451B">
      <w:pPr>
        <w:rPr>
          <w:lang w:val="en-US"/>
        </w:rPr>
      </w:pPr>
      <w:r>
        <w:rPr>
          <w:lang w:val="en-US"/>
        </w:rPr>
        <w:t xml:space="preserve">WhatsApp: </w:t>
      </w:r>
      <w:hyperlink r:id="rId11" w:history="1">
        <w:r w:rsidRPr="006F04AA">
          <w:rPr>
            <w:rStyle w:val="Hyperlink"/>
            <w:lang w:val="en-US"/>
          </w:rPr>
          <w:t>https://wa,me/233209130538</w:t>
        </w:r>
      </w:hyperlink>
      <w:r>
        <w:rPr>
          <w:lang w:val="en-US"/>
        </w:rPr>
        <w:t xml:space="preserve"> </w:t>
      </w:r>
    </w:p>
    <w:p w14:paraId="5AC16C43" w14:textId="77777777" w:rsidR="0007451B" w:rsidRPr="006F480B" w:rsidRDefault="0007451B" w:rsidP="00361933">
      <w:pPr>
        <w:rPr>
          <w:lang w:val="en-US"/>
        </w:rPr>
      </w:pPr>
    </w:p>
    <w:sectPr w:rsidR="0007451B" w:rsidRPr="006F480B" w:rsidSect="00B46C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1441B6B"/>
    <w:multiLevelType w:val="hybridMultilevel"/>
    <w:tmpl w:val="2EA623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2C0456"/>
    <w:multiLevelType w:val="hybridMultilevel"/>
    <w:tmpl w:val="2EEEDA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48759">
    <w:abstractNumId w:val="0"/>
  </w:num>
  <w:num w:numId="2" w16cid:durableId="6127115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M0MzEwMzMwsDQ0tjRX0lEKTi0uzszPAykwrgUAKUvdYiwAAAA="/>
  </w:docVars>
  <w:rsids>
    <w:rsidRoot w:val="00B2199F"/>
    <w:rsid w:val="00024C07"/>
    <w:rsid w:val="00062B30"/>
    <w:rsid w:val="0007451B"/>
    <w:rsid w:val="000E493B"/>
    <w:rsid w:val="001F41BF"/>
    <w:rsid w:val="00224520"/>
    <w:rsid w:val="00230E77"/>
    <w:rsid w:val="002C5439"/>
    <w:rsid w:val="002F7BD5"/>
    <w:rsid w:val="00331A2B"/>
    <w:rsid w:val="00361933"/>
    <w:rsid w:val="003C079A"/>
    <w:rsid w:val="003F45D3"/>
    <w:rsid w:val="00482869"/>
    <w:rsid w:val="004910ED"/>
    <w:rsid w:val="004E32F2"/>
    <w:rsid w:val="00575978"/>
    <w:rsid w:val="00634D95"/>
    <w:rsid w:val="00654556"/>
    <w:rsid w:val="006F480B"/>
    <w:rsid w:val="007D6D76"/>
    <w:rsid w:val="007F3DBF"/>
    <w:rsid w:val="00850FFE"/>
    <w:rsid w:val="00874652"/>
    <w:rsid w:val="008D6903"/>
    <w:rsid w:val="009E6B09"/>
    <w:rsid w:val="009F1A7C"/>
    <w:rsid w:val="00AA48B6"/>
    <w:rsid w:val="00B2199F"/>
    <w:rsid w:val="00B46C71"/>
    <w:rsid w:val="00B7722C"/>
    <w:rsid w:val="00C02D68"/>
    <w:rsid w:val="00C60676"/>
    <w:rsid w:val="00C86ED5"/>
    <w:rsid w:val="00CB2088"/>
    <w:rsid w:val="00D63A27"/>
    <w:rsid w:val="00D80708"/>
    <w:rsid w:val="00D837DB"/>
    <w:rsid w:val="00E10929"/>
    <w:rsid w:val="00E36EE8"/>
    <w:rsid w:val="00E56C5C"/>
    <w:rsid w:val="00E6711F"/>
    <w:rsid w:val="00E82494"/>
    <w:rsid w:val="00EC5FFA"/>
    <w:rsid w:val="00F2261F"/>
    <w:rsid w:val="00F523B6"/>
    <w:rsid w:val="00F61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2101D"/>
  <w15:chartTrackingRefBased/>
  <w15:docId w15:val="{74EDA481-BB5F-4A78-BD08-BB0BD92A6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1CED"/>
  </w:style>
  <w:style w:type="paragraph" w:styleId="Heading1">
    <w:name w:val="heading 1"/>
    <w:basedOn w:val="Normal"/>
    <w:next w:val="Normal"/>
    <w:link w:val="Heading1Char"/>
    <w:uiPriority w:val="9"/>
    <w:qFormat/>
    <w:rsid w:val="00B2199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2199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199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199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2199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2199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2199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2199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2199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199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2199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199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199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2199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2199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2199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2199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2199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2199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199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199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2199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2199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2199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2199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2199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2199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2199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2199F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575978"/>
    <w:rPr>
      <w:color w:val="666666"/>
    </w:rPr>
  </w:style>
  <w:style w:type="table" w:styleId="TableGrid">
    <w:name w:val="Table Grid"/>
    <w:basedOn w:val="TableNormal"/>
    <w:uiPriority w:val="39"/>
    <w:rsid w:val="004828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50FFE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0F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a,me/233209130538" TargetMode="External"/><Relationship Id="rId5" Type="http://schemas.openxmlformats.org/officeDocument/2006/relationships/image" Target="media/image1.png"/><Relationship Id="rId10" Type="http://schemas.openxmlformats.org/officeDocument/2006/relationships/hyperlink" Target="mailto:pytech.hub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obinaadu10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8</Pages>
  <Words>1318</Words>
  <Characters>751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Kobina Amo Adu</dc:creator>
  <cp:keywords/>
  <dc:description/>
  <cp:lastModifiedBy>Mr. Kobina Amo Adu</cp:lastModifiedBy>
  <cp:revision>7</cp:revision>
  <cp:lastPrinted>2024-04-07T14:19:00Z</cp:lastPrinted>
  <dcterms:created xsi:type="dcterms:W3CDTF">2024-04-07T11:47:00Z</dcterms:created>
  <dcterms:modified xsi:type="dcterms:W3CDTF">2024-04-08T21:47:00Z</dcterms:modified>
</cp:coreProperties>
</file>